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0AEF51" w14:textId="5850FE42" w:rsidR="007B1549" w:rsidRDefault="393DCB67" w:rsidP="393DCB67">
      <w:pPr>
        <w:jc w:val="center"/>
        <w:rPr>
          <w:rFonts w:asciiTheme="minorHAnsi" w:eastAsiaTheme="minorEastAsia" w:hAnsiTheme="minorHAnsi" w:cstheme="minorBidi"/>
          <w:b/>
          <w:bCs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b/>
          <w:bCs/>
          <w:sz w:val="24"/>
          <w:szCs w:val="24"/>
        </w:rPr>
        <w:t>Chestnut Hill Business District</w:t>
      </w:r>
    </w:p>
    <w:p w14:paraId="61B8C165" w14:textId="17BD1393" w:rsidR="00FD5825" w:rsidRPr="00AD6731" w:rsidRDefault="393DCB67" w:rsidP="393DCB67">
      <w:pPr>
        <w:jc w:val="center"/>
        <w:rPr>
          <w:rFonts w:asciiTheme="minorHAnsi" w:eastAsiaTheme="minorEastAsia" w:hAnsiTheme="minorHAnsi" w:cstheme="minorBidi"/>
          <w:b/>
          <w:bCs/>
          <w:i/>
          <w:iCs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b/>
          <w:bCs/>
          <w:i/>
          <w:iCs/>
          <w:sz w:val="24"/>
          <w:szCs w:val="24"/>
        </w:rPr>
        <w:t>Taste of Summer: Dining in Chestnut Hill</w:t>
      </w:r>
    </w:p>
    <w:p w14:paraId="1972399D" w14:textId="1BDA0AC3" w:rsidR="006A57F1" w:rsidRPr="006758C7" w:rsidRDefault="393DCB67" w:rsidP="393DCB67">
      <w:pPr>
        <w:jc w:val="center"/>
        <w:rPr>
          <w:rFonts w:asciiTheme="minorHAnsi" w:eastAsiaTheme="minorEastAsia" w:hAnsiTheme="minorHAnsi" w:cstheme="minorBidi"/>
          <w:b/>
          <w:bCs/>
          <w:sz w:val="24"/>
          <w:szCs w:val="24"/>
          <w:u w:val="single"/>
        </w:rPr>
      </w:pPr>
      <w:r w:rsidRPr="393DCB67">
        <w:rPr>
          <w:rFonts w:asciiTheme="minorHAnsi" w:eastAsiaTheme="minorEastAsia" w:hAnsiTheme="minorHAnsi" w:cstheme="minorBidi"/>
          <w:b/>
          <w:bCs/>
          <w:sz w:val="24"/>
          <w:szCs w:val="24"/>
          <w:u w:val="single"/>
        </w:rPr>
        <w:t>Social Media Toolkit</w:t>
      </w:r>
    </w:p>
    <w:p w14:paraId="4D90220A" w14:textId="6BD507A2" w:rsidR="006A57F1" w:rsidRPr="009803B9" w:rsidRDefault="006A57F1" w:rsidP="393DCB67">
      <w:pPr>
        <w:pBdr>
          <w:bottom w:val="single" w:sz="4" w:space="1" w:color="auto"/>
        </w:pBdr>
        <w:jc w:val="center"/>
        <w:rPr>
          <w:rFonts w:asciiTheme="minorHAnsi" w:eastAsiaTheme="minorEastAsia" w:hAnsiTheme="minorHAnsi" w:cstheme="minorBidi"/>
          <w:b/>
          <w:bCs/>
          <w:sz w:val="24"/>
          <w:szCs w:val="24"/>
        </w:rPr>
      </w:pPr>
    </w:p>
    <w:p w14:paraId="51B67C8F" w14:textId="64AB9A52" w:rsidR="00261F4C" w:rsidRDefault="00261F4C" w:rsidP="393DCB67">
      <w:pPr>
        <w:rPr>
          <w:rFonts w:asciiTheme="minorHAnsi" w:eastAsiaTheme="minorEastAsia" w:hAnsiTheme="minorHAnsi" w:cstheme="minorBidi"/>
          <w:b/>
          <w:bCs/>
          <w:sz w:val="24"/>
          <w:szCs w:val="24"/>
        </w:rPr>
      </w:pPr>
    </w:p>
    <w:p w14:paraId="41F0D912" w14:textId="1A418CE4" w:rsidR="000E4AD2" w:rsidRDefault="00662BEC" w:rsidP="393DCB6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inorEastAsia" w:hAnsiTheme="minorHAnsi" w:cstheme="minorBidi"/>
        </w:rPr>
      </w:pPr>
      <w:r>
        <w:rPr>
          <w:rFonts w:ascii="Calibri" w:hAnsi="Calibri" w:cs="Calibri"/>
          <w:noProof/>
        </w:rPr>
        <w:drawing>
          <wp:anchor distT="0" distB="0" distL="114300" distR="114300" simplePos="0" relativeHeight="251658240" behindDoc="1" locked="0" layoutInCell="1" allowOverlap="1" wp14:anchorId="4D0F0570" wp14:editId="73D6DBC8">
            <wp:simplePos x="0" y="0"/>
            <wp:positionH relativeFrom="column">
              <wp:posOffset>3348355</wp:posOffset>
            </wp:positionH>
            <wp:positionV relativeFrom="paragraph">
              <wp:posOffset>26035</wp:posOffset>
            </wp:positionV>
            <wp:extent cx="2519680" cy="2519680"/>
            <wp:effectExtent l="12700" t="12700" r="96520" b="96520"/>
            <wp:wrapTight wrapText="bothSides">
              <wp:wrapPolygon edited="0">
                <wp:start x="-109" y="-109"/>
                <wp:lineTo x="-109" y="21992"/>
                <wp:lineTo x="435" y="22319"/>
                <wp:lineTo x="21774" y="22319"/>
                <wp:lineTo x="21992" y="22210"/>
                <wp:lineTo x="22319" y="21339"/>
                <wp:lineTo x="22319" y="980"/>
                <wp:lineTo x="22101" y="0"/>
                <wp:lineTo x="21883" y="-109"/>
                <wp:lineTo x="-109" y="-109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aste of Summer Social Media Graphic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9680" cy="2519680"/>
                    </a:xfrm>
                    <a:prstGeom prst="rect">
                      <a:avLst/>
                    </a:prstGeom>
                    <a:effectLst>
                      <a:outerShdw blurRad="50800" dist="63500" dir="2640000" algn="ctr" rotWithShape="0">
                        <a:srgbClr val="000000">
                          <a:alpha val="43137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47B6" w:rsidRPr="393DCB67">
        <w:rPr>
          <w:rFonts w:asciiTheme="minorHAnsi" w:eastAsiaTheme="minorEastAsia" w:hAnsiTheme="minorHAnsi" w:cstheme="minorBidi"/>
          <w:b/>
          <w:bCs/>
        </w:rPr>
        <w:t>Description:</w:t>
      </w:r>
      <w:r w:rsidR="00F747B6" w:rsidRPr="393DCB67">
        <w:rPr>
          <w:rFonts w:asciiTheme="minorHAnsi" w:eastAsiaTheme="minorEastAsia" w:hAnsiTheme="minorHAnsi" w:cstheme="minorBidi"/>
        </w:rPr>
        <w:t xml:space="preserve"> </w:t>
      </w:r>
      <w:hyperlink r:id="rId9" w:tgtFrame="_blank" w:history="1">
        <w:r w:rsidR="001536AB" w:rsidRPr="393DCB67">
          <w:rPr>
            <w:rStyle w:val="normaltextrun"/>
            <w:rFonts w:asciiTheme="minorHAnsi" w:eastAsiaTheme="minorEastAsia" w:hAnsiTheme="minorHAnsi" w:cstheme="minorBidi"/>
            <w:i/>
            <w:iCs/>
            <w:color w:val="0000FF"/>
            <w:u w:val="single"/>
          </w:rPr>
          <w:t>A Taste of Summer: Dining</w:t>
        </w:r>
      </w:hyperlink>
      <w:r w:rsidR="001536AB" w:rsidRPr="393DCB67">
        <w:rPr>
          <w:rStyle w:val="normaltextrun"/>
          <w:rFonts w:asciiTheme="minorHAnsi" w:eastAsiaTheme="minorEastAsia" w:hAnsiTheme="minorHAnsi" w:cstheme="minorBidi"/>
          <w:i/>
          <w:iCs/>
          <w:color w:val="0000FF"/>
          <w:u w:val="single"/>
        </w:rPr>
        <w:t> in Chestnut Hill</w:t>
      </w:r>
      <w:r w:rsidR="00F30AEE" w:rsidRPr="393DCB67">
        <w:rPr>
          <w:rStyle w:val="normaltextrun"/>
          <w:rFonts w:asciiTheme="minorHAnsi" w:eastAsiaTheme="minorEastAsia" w:hAnsiTheme="minorHAnsi" w:cstheme="minorBidi"/>
          <w:i/>
          <w:iCs/>
        </w:rPr>
        <w:t>,</w:t>
      </w:r>
      <w:r w:rsidR="00F30AEE" w:rsidRPr="393DCB67">
        <w:rPr>
          <w:rStyle w:val="normaltextrun"/>
          <w:rFonts w:asciiTheme="minorHAnsi" w:eastAsiaTheme="minorEastAsia" w:hAnsiTheme="minorHAnsi" w:cstheme="minorBidi"/>
        </w:rPr>
        <w:t xml:space="preserve"> from September 4-13, i</w:t>
      </w:r>
      <w:r w:rsidR="001536AB" w:rsidRPr="393DCB67">
        <w:rPr>
          <w:rStyle w:val="normaltextrun"/>
          <w:rFonts w:asciiTheme="minorHAnsi" w:eastAsiaTheme="minorEastAsia" w:hAnsiTheme="minorHAnsi" w:cstheme="minorBidi"/>
        </w:rPr>
        <w:t xml:space="preserve">s a special, nine-day culinary experience </w:t>
      </w:r>
      <w:r w:rsidR="007E30B0" w:rsidRPr="393DCB67">
        <w:rPr>
          <w:rStyle w:val="normaltextrun"/>
          <w:rFonts w:asciiTheme="minorHAnsi" w:eastAsiaTheme="minorEastAsia" w:hAnsiTheme="minorHAnsi" w:cstheme="minorBidi"/>
        </w:rPr>
        <w:t>featuring the best the Philadelphia neighborhood has to offer</w:t>
      </w:r>
      <w:r w:rsidR="002C11CA" w:rsidRPr="393DCB67">
        <w:rPr>
          <w:rStyle w:val="normaltextrun"/>
          <w:rFonts w:asciiTheme="minorHAnsi" w:eastAsiaTheme="minorEastAsia" w:hAnsiTheme="minorHAnsi" w:cstheme="minorBidi"/>
        </w:rPr>
        <w:t>, from prix fix menus to à la carte options to take out</w:t>
      </w:r>
      <w:r w:rsidR="00711808" w:rsidRPr="393DCB67">
        <w:rPr>
          <w:rStyle w:val="normaltextrun"/>
          <w:rFonts w:asciiTheme="minorHAnsi" w:eastAsiaTheme="minorEastAsia" w:hAnsiTheme="minorHAnsi" w:cstheme="minorBidi"/>
        </w:rPr>
        <w:t>.</w:t>
      </w:r>
    </w:p>
    <w:p w14:paraId="3DBB822F" w14:textId="77777777" w:rsidR="000E4AD2" w:rsidRDefault="000E4AD2" w:rsidP="393DCB6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inorEastAsia" w:hAnsiTheme="minorHAnsi" w:cstheme="minorBidi"/>
        </w:rPr>
      </w:pPr>
    </w:p>
    <w:p w14:paraId="714F95D2" w14:textId="5FC6CFB2" w:rsidR="001536AB" w:rsidRDefault="393DCB67" w:rsidP="393DCB67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</w:rPr>
      </w:pPr>
      <w:r w:rsidRPr="393DCB67">
        <w:rPr>
          <w:rStyle w:val="normaltextrun"/>
          <w:rFonts w:asciiTheme="minorHAnsi" w:eastAsiaTheme="minorEastAsia" w:hAnsiTheme="minorHAnsi" w:cstheme="minorBidi"/>
          <w:i/>
          <w:iCs/>
        </w:rPr>
        <w:t xml:space="preserve">A Taste of Summer </w:t>
      </w:r>
      <w:r w:rsidRPr="393DCB67">
        <w:rPr>
          <w:rStyle w:val="normaltextrun"/>
          <w:rFonts w:asciiTheme="minorHAnsi" w:eastAsiaTheme="minorEastAsia" w:hAnsiTheme="minorHAnsi" w:cstheme="minorBidi"/>
        </w:rPr>
        <w:t>highlights Chestnut Hill chefs’ new, innovative, and limited time summer menu items and specials.</w:t>
      </w:r>
    </w:p>
    <w:p w14:paraId="5DAA8452" w14:textId="09E991CC" w:rsidR="00550BF7" w:rsidRPr="008B3B39" w:rsidRDefault="393DCB67" w:rsidP="393DCB67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</w:rPr>
      </w:pPr>
      <w:r w:rsidRPr="393DCB67">
        <w:rPr>
          <w:rStyle w:val="eop"/>
          <w:rFonts w:asciiTheme="minorHAnsi" w:eastAsiaTheme="minorEastAsia" w:hAnsiTheme="minorHAnsi" w:cstheme="minorBidi"/>
        </w:rPr>
        <w:t> </w:t>
      </w:r>
    </w:p>
    <w:p w14:paraId="6825F4BD" w14:textId="409B8A3E" w:rsidR="00F747B6" w:rsidRPr="008B3B39" w:rsidRDefault="393DCB67" w:rsidP="393DCB67">
      <w:pP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  <w:t xml:space="preserve">As diners support local eateries, they also have a chance to win a $25 Chestnut Hill gift certificate by posting photos of their </w:t>
      </w:r>
      <w:r w:rsidRPr="393DCB67">
        <w:rPr>
          <w:rFonts w:asciiTheme="minorHAnsi" w:eastAsiaTheme="minorEastAsia" w:hAnsiTheme="minorHAnsi" w:cstheme="minorBidi"/>
          <w:i/>
          <w:iCs/>
          <w:color w:val="000000" w:themeColor="text1"/>
          <w:sz w:val="24"/>
          <w:szCs w:val="24"/>
        </w:rPr>
        <w:t>Taste of Chestnut Hill</w:t>
      </w:r>
      <w:r w:rsidRPr="393DCB67"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  <w:t xml:space="preserve"> purchases and using the hashtag #PostYourPlateCH. </w:t>
      </w:r>
    </w:p>
    <w:p w14:paraId="5BD4AD7D" w14:textId="77777777" w:rsidR="00AB59B3" w:rsidRDefault="00AB59B3" w:rsidP="393DCB67">
      <w:pPr>
        <w:rPr>
          <w:rFonts w:asciiTheme="minorHAnsi" w:eastAsiaTheme="minorEastAsia" w:hAnsiTheme="minorHAnsi" w:cstheme="minorBidi"/>
          <w:b/>
          <w:bCs/>
          <w:sz w:val="24"/>
          <w:szCs w:val="24"/>
        </w:rPr>
      </w:pPr>
    </w:p>
    <w:p w14:paraId="5B77A5A1" w14:textId="01E0EE62" w:rsidR="002A2B33" w:rsidRDefault="393DCB67" w:rsidP="393DCB67">
      <w:pPr>
        <w:rPr>
          <w:rStyle w:val="Hyperlink"/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b/>
          <w:bCs/>
          <w:sz w:val="24"/>
          <w:szCs w:val="24"/>
        </w:rPr>
        <w:t>Website</w:t>
      </w: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: </w:t>
      </w:r>
      <w:r w:rsidRPr="393DCB67">
        <w:rPr>
          <w:rStyle w:val="Hyperlink"/>
          <w:rFonts w:asciiTheme="minorHAnsi" w:eastAsiaTheme="minorEastAsia" w:hAnsiTheme="minorHAnsi" w:cstheme="minorBidi"/>
          <w:sz w:val="24"/>
          <w:szCs w:val="24"/>
        </w:rPr>
        <w:t>http://bit.ly/TasteofSummerCH</w:t>
      </w:r>
    </w:p>
    <w:p w14:paraId="1819EB7B" w14:textId="537F901D" w:rsidR="002A2B33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b/>
          <w:bCs/>
          <w:sz w:val="24"/>
          <w:szCs w:val="24"/>
        </w:rPr>
        <w:t>Facebook</w:t>
      </w:r>
      <w:r w:rsidRPr="393DCB67">
        <w:rPr>
          <w:rFonts w:asciiTheme="minorHAnsi" w:eastAsiaTheme="minorEastAsia" w:hAnsiTheme="minorHAnsi" w:cstheme="minorBidi"/>
          <w:sz w:val="24"/>
          <w:szCs w:val="24"/>
        </w:rPr>
        <w:t>: @ChestnutHill.Pa</w:t>
      </w:r>
    </w:p>
    <w:p w14:paraId="356B86EE" w14:textId="77777777" w:rsidR="002A2B33" w:rsidRPr="009803B9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b/>
          <w:bCs/>
          <w:sz w:val="24"/>
          <w:szCs w:val="24"/>
        </w:rPr>
        <w:t>Twitter</w:t>
      </w: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: @ChestnutHillPA </w:t>
      </w:r>
    </w:p>
    <w:p w14:paraId="7924299B" w14:textId="77777777" w:rsidR="002A2B33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b/>
          <w:bCs/>
          <w:sz w:val="24"/>
          <w:szCs w:val="24"/>
        </w:rPr>
        <w:t>Instagram</w:t>
      </w:r>
      <w:r w:rsidRPr="393DCB67">
        <w:rPr>
          <w:rFonts w:asciiTheme="minorHAnsi" w:eastAsiaTheme="minorEastAsia" w:hAnsiTheme="minorHAnsi" w:cstheme="minorBidi"/>
          <w:sz w:val="24"/>
          <w:szCs w:val="24"/>
        </w:rPr>
        <w:t>: @chestnuthill_pa</w:t>
      </w:r>
    </w:p>
    <w:p w14:paraId="7B5D14A5" w14:textId="60159A62" w:rsidR="002A2B33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b/>
          <w:bCs/>
          <w:sz w:val="24"/>
          <w:szCs w:val="24"/>
        </w:rPr>
        <w:t>Hashtags</w:t>
      </w:r>
      <w:r w:rsidRPr="393DCB67">
        <w:rPr>
          <w:rFonts w:asciiTheme="minorHAnsi" w:eastAsiaTheme="minorEastAsia" w:hAnsiTheme="minorHAnsi" w:cstheme="minorBidi"/>
          <w:sz w:val="24"/>
          <w:szCs w:val="24"/>
        </w:rPr>
        <w:t>: #PostYourPlateCH #KeepItOnTheHill #ChestnutHillPA</w:t>
      </w:r>
    </w:p>
    <w:p w14:paraId="56C0DFF5" w14:textId="40978FC0" w:rsidR="00B439CF" w:rsidRDefault="00B439CF" w:rsidP="393DCB67">
      <w:pPr>
        <w:rPr>
          <w:rFonts w:asciiTheme="minorHAnsi" w:eastAsiaTheme="minorEastAsia" w:hAnsiTheme="minorHAnsi" w:cstheme="minorBidi"/>
          <w:b/>
          <w:bCs/>
          <w:sz w:val="24"/>
          <w:szCs w:val="24"/>
        </w:rPr>
      </w:pPr>
    </w:p>
    <w:p w14:paraId="0170C835" w14:textId="7BF0F1C5" w:rsidR="00E91B45" w:rsidRDefault="393DCB67" w:rsidP="393DCB67">
      <w:pPr>
        <w:rPr>
          <w:rFonts w:asciiTheme="minorHAnsi" w:eastAsiaTheme="minorEastAsia" w:hAnsiTheme="minorHAnsi" w:cstheme="minorBidi"/>
          <w:b/>
          <w:bCs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b/>
          <w:bCs/>
          <w:sz w:val="24"/>
          <w:szCs w:val="24"/>
        </w:rPr>
        <w:t xml:space="preserve">To download the social media graphic and food images, click </w:t>
      </w:r>
      <w:hyperlink r:id="rId10">
        <w:r w:rsidRPr="393DCB67">
          <w:rPr>
            <w:rStyle w:val="Hyperlink"/>
            <w:rFonts w:asciiTheme="minorHAnsi" w:eastAsiaTheme="minorEastAsia" w:hAnsiTheme="minorHAnsi" w:cstheme="minorBidi"/>
            <w:b/>
            <w:bCs/>
            <w:sz w:val="24"/>
            <w:szCs w:val="24"/>
          </w:rPr>
          <w:t>HERE</w:t>
        </w:r>
      </w:hyperlink>
      <w:r w:rsidRPr="393DCB67">
        <w:rPr>
          <w:rFonts w:asciiTheme="minorHAnsi" w:eastAsiaTheme="minorEastAsia" w:hAnsiTheme="minorHAnsi" w:cstheme="minorBidi"/>
          <w:b/>
          <w:bCs/>
          <w:sz w:val="24"/>
          <w:szCs w:val="24"/>
        </w:rPr>
        <w:t>.</w:t>
      </w:r>
    </w:p>
    <w:p w14:paraId="493945A8" w14:textId="77777777" w:rsidR="00CB1BB5" w:rsidRDefault="00CB1BB5" w:rsidP="393DCB67">
      <w:pPr>
        <w:rPr>
          <w:rFonts w:asciiTheme="minorHAnsi" w:eastAsiaTheme="minorEastAsia" w:hAnsiTheme="minorHAnsi" w:cstheme="minorBidi"/>
          <w:b/>
          <w:bCs/>
          <w:sz w:val="24"/>
          <w:szCs w:val="24"/>
        </w:rPr>
      </w:pPr>
    </w:p>
    <w:p w14:paraId="3439C4B7" w14:textId="7FDE4C89" w:rsidR="00CB1BB5" w:rsidRPr="00CB1BB5" w:rsidRDefault="393DCB67" w:rsidP="393DCB67">
      <w:pPr>
        <w:rPr>
          <w:rFonts w:asciiTheme="minorHAnsi" w:eastAsiaTheme="minorEastAsia" w:hAnsiTheme="minorHAnsi" w:cstheme="minorBidi"/>
          <w:b/>
          <w:bCs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b/>
          <w:bCs/>
          <w:sz w:val="24"/>
          <w:szCs w:val="24"/>
        </w:rPr>
        <w:t xml:space="preserve">To download the </w:t>
      </w:r>
      <w:r w:rsidR="00C62E40">
        <w:rPr>
          <w:rFonts w:asciiTheme="minorHAnsi" w:eastAsiaTheme="minorEastAsia" w:hAnsiTheme="minorHAnsi" w:cstheme="minorBidi"/>
          <w:b/>
          <w:bCs/>
          <w:sz w:val="24"/>
          <w:szCs w:val="24"/>
        </w:rPr>
        <w:t>fact sheet</w:t>
      </w:r>
      <w:r w:rsidRPr="393DCB67">
        <w:rPr>
          <w:rFonts w:asciiTheme="minorHAnsi" w:eastAsiaTheme="minorEastAsia" w:hAnsiTheme="minorHAnsi" w:cstheme="minorBidi"/>
          <w:b/>
          <w:bCs/>
          <w:sz w:val="24"/>
          <w:szCs w:val="24"/>
        </w:rPr>
        <w:t xml:space="preserve">, click </w:t>
      </w:r>
      <w:hyperlink r:id="rId11" w:history="1">
        <w:r w:rsidRPr="00C62E40">
          <w:rPr>
            <w:rStyle w:val="Hyperlink"/>
            <w:rFonts w:asciiTheme="minorHAnsi" w:eastAsiaTheme="minorEastAsia" w:hAnsiTheme="minorHAnsi" w:cstheme="minorBidi"/>
            <w:b/>
            <w:bCs/>
            <w:sz w:val="24"/>
            <w:szCs w:val="24"/>
          </w:rPr>
          <w:t>HERE</w:t>
        </w:r>
      </w:hyperlink>
      <w:r w:rsidRPr="393DCB67">
        <w:rPr>
          <w:rFonts w:asciiTheme="minorHAnsi" w:eastAsiaTheme="minorEastAsia" w:hAnsiTheme="minorHAnsi" w:cstheme="minorBidi"/>
          <w:b/>
          <w:bCs/>
          <w:sz w:val="24"/>
          <w:szCs w:val="24"/>
        </w:rPr>
        <w:t>.</w:t>
      </w:r>
    </w:p>
    <w:p w14:paraId="452AA055" w14:textId="70F29F49" w:rsidR="00BD3A85" w:rsidRPr="009803B9" w:rsidRDefault="00BD3A85" w:rsidP="393DCB67">
      <w:pPr>
        <w:pBdr>
          <w:bottom w:val="single" w:sz="4" w:space="1" w:color="auto"/>
        </w:pBdr>
        <w:rPr>
          <w:rFonts w:asciiTheme="minorHAnsi" w:eastAsiaTheme="minorEastAsia" w:hAnsiTheme="minorHAnsi" w:cstheme="minorBidi"/>
          <w:sz w:val="24"/>
          <w:szCs w:val="24"/>
        </w:rPr>
      </w:pPr>
    </w:p>
    <w:p w14:paraId="184E6A6D" w14:textId="10EEDDF6" w:rsidR="00261F4C" w:rsidRDefault="00261F4C" w:rsidP="393DCB67">
      <w:pPr>
        <w:rPr>
          <w:rFonts w:asciiTheme="minorHAnsi" w:eastAsiaTheme="minorEastAsia" w:hAnsiTheme="minorHAnsi" w:cstheme="minorBidi"/>
          <w:b/>
          <w:bCs/>
          <w:sz w:val="24"/>
          <w:szCs w:val="24"/>
        </w:rPr>
      </w:pPr>
    </w:p>
    <w:p w14:paraId="40400555" w14:textId="7A2F426D" w:rsidR="26954DCF" w:rsidRDefault="393DCB67" w:rsidP="393DCB67">
      <w:pPr>
        <w:rPr>
          <w:rFonts w:asciiTheme="minorHAnsi" w:eastAsiaTheme="minorEastAsia" w:hAnsiTheme="minorHAnsi" w:cstheme="minorBidi"/>
          <w:b/>
          <w:bCs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b/>
          <w:bCs/>
          <w:sz w:val="24"/>
          <w:szCs w:val="24"/>
        </w:rPr>
        <w:t>Sample Social Media Posts:</w:t>
      </w:r>
    </w:p>
    <w:p w14:paraId="76D8B93C" w14:textId="6A97D1F1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</w:p>
    <w:p w14:paraId="768E0905" w14:textId="2F27F04E" w:rsidR="26954DCF" w:rsidRDefault="393DCB67" w:rsidP="393DCB67">
      <w:pPr>
        <w:rPr>
          <w:rFonts w:asciiTheme="minorHAnsi" w:eastAsiaTheme="minorEastAsia" w:hAnsiTheme="minorHAnsi" w:cstheme="minorBidi"/>
          <w:b/>
          <w:bCs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b/>
          <w:bCs/>
          <w:sz w:val="24"/>
          <w:szCs w:val="24"/>
        </w:rPr>
        <w:t>FACEBOOK/INSTAGRAM</w:t>
      </w:r>
    </w:p>
    <w:p w14:paraId="5B553B40" w14:textId="207F93C8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Kick off your Labor Day Weekend by enjoying amazing culinary specials during A Taste of Summer: Dining in Chestnut Hill (@ChestnutHill.Pa </w:t>
      </w:r>
      <w:r w:rsidR="003F6936">
        <w:rPr>
          <w:rFonts w:asciiTheme="minorHAnsi" w:eastAsiaTheme="minorEastAsia" w:hAnsiTheme="minorHAnsi" w:cstheme="minorBidi"/>
          <w:sz w:val="24"/>
          <w:szCs w:val="24"/>
        </w:rPr>
        <w:t xml:space="preserve">/ </w:t>
      </w:r>
      <w:r w:rsidRPr="393DCB67">
        <w:rPr>
          <w:rFonts w:asciiTheme="minorHAnsi" w:eastAsiaTheme="minorEastAsia" w:hAnsiTheme="minorHAnsi" w:cstheme="minorBidi"/>
          <w:sz w:val="24"/>
          <w:szCs w:val="24"/>
        </w:rPr>
        <w:t>@chestnuthill_pa), September 4-13.</w:t>
      </w:r>
    </w:p>
    <w:p w14:paraId="1183F7D6" w14:textId="1E36EC08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</w:p>
    <w:p w14:paraId="5B08D3A4" w14:textId="578AF7DC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>Support local restaurants during this dining experience that will show off chefs’ new and innovative — and limited-time only — menu items, from prix fixe menu items to a la carte options to take out.</w:t>
      </w:r>
    </w:p>
    <w:p w14:paraId="20BA5A7D" w14:textId="14BD844D" w:rsidR="393DCB67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</w:p>
    <w:p w14:paraId="545EAA94" w14:textId="06FEC83D" w:rsidR="00B55F23" w:rsidRDefault="00B55F23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00B55F23">
        <w:rPr>
          <w:rFonts w:asciiTheme="minorHAnsi" w:eastAsiaTheme="minorEastAsia" w:hAnsiTheme="minorHAnsi" w:cstheme="minorBidi"/>
          <w:sz w:val="24"/>
          <w:szCs w:val="24"/>
          <w:highlight w:val="yellow"/>
        </w:rPr>
        <w:lastRenderedPageBreak/>
        <w:t>We at [RESTAURANT NAME] will be offering [MENU ITEM AND PRICE]</w:t>
      </w:r>
    </w:p>
    <w:p w14:paraId="2332C02C" w14:textId="77777777" w:rsidR="00B55F23" w:rsidRDefault="00B55F23" w:rsidP="393DCB67">
      <w:pPr>
        <w:rPr>
          <w:rFonts w:asciiTheme="minorHAnsi" w:eastAsiaTheme="minorEastAsia" w:hAnsiTheme="minorHAnsi" w:cstheme="minorBidi"/>
          <w:sz w:val="24"/>
          <w:szCs w:val="24"/>
        </w:rPr>
      </w:pPr>
    </w:p>
    <w:p w14:paraId="35FE0010" w14:textId="4EC2D358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>Get a chance to win a $25 gift card! If you share your Taste of Summer meal photos on social media platforms and use the hashtag #PostYourPlateCH, you’ll be entered into the drawing!</w:t>
      </w:r>
    </w:p>
    <w:p w14:paraId="54039A43" w14:textId="1F721A1A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</w:p>
    <w:p w14:paraId="6E290CA8" w14:textId="6AFF920A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Get more info here: </w:t>
      </w:r>
      <w:hyperlink r:id="rId12">
        <w:r w:rsidRPr="393DCB67">
          <w:rPr>
            <w:rStyle w:val="Hyperlink"/>
            <w:rFonts w:asciiTheme="minorHAnsi" w:eastAsiaTheme="minorEastAsia" w:hAnsiTheme="minorHAnsi" w:cstheme="minorBidi"/>
            <w:color w:val="800080"/>
            <w:sz w:val="24"/>
            <w:szCs w:val="24"/>
          </w:rPr>
          <w:t>https://chestnuthillpa.com/events/restaurant-week-a-taste-of-chestnut-hill-2020/</w:t>
        </w:r>
      </w:hyperlink>
    </w:p>
    <w:p w14:paraId="3774D512" w14:textId="71EF6711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</w:p>
    <w:p w14:paraId="32F26A40" w14:textId="488C8CCE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>---</w:t>
      </w:r>
    </w:p>
    <w:p w14:paraId="3FB82161" w14:textId="28C7858F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</w:p>
    <w:p w14:paraId="4DE6662B" w14:textId="31DCB93B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From September 4-13, visit the charming neighborhood of Chestnut Hill (@ChestnutHill.Pa </w:t>
      </w:r>
      <w:r w:rsidR="003F6936">
        <w:rPr>
          <w:rFonts w:asciiTheme="minorHAnsi" w:eastAsiaTheme="minorEastAsia" w:hAnsiTheme="minorHAnsi" w:cstheme="minorBidi"/>
          <w:sz w:val="24"/>
          <w:szCs w:val="24"/>
        </w:rPr>
        <w:t xml:space="preserve">/ </w:t>
      </w:r>
      <w:r w:rsidRPr="393DCB67">
        <w:rPr>
          <w:rFonts w:asciiTheme="minorHAnsi" w:eastAsiaTheme="minorEastAsia" w:hAnsiTheme="minorHAnsi" w:cstheme="minorBidi"/>
          <w:sz w:val="24"/>
          <w:szCs w:val="24"/>
        </w:rPr>
        <w:t>@chestnuthill_pa)  for A Taste of Summer: Dining in Chestnut Hill, a culinary experiencing featuring prix fixe menus and a la carte options from local eateries that scream summertime!</w:t>
      </w:r>
    </w:p>
    <w:p w14:paraId="37C5149F" w14:textId="48CF5A17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</w:p>
    <w:p w14:paraId="31826CB7" w14:textId="0015FD5D" w:rsidR="26954DCF" w:rsidRDefault="393DCB67" w:rsidP="393DCB67">
      <w:pPr>
        <w:rPr>
          <w:rStyle w:val="Hyperlink"/>
          <w:rFonts w:asciiTheme="minorHAnsi" w:eastAsiaTheme="minorEastAsia" w:hAnsiTheme="minorHAnsi" w:cstheme="minorBidi"/>
          <w:color w:val="800080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Visit local eateries during Taste of Summer to fill your stomachs with limited time menu items you can only get in Chestnut Hill! </w:t>
      </w:r>
      <w:hyperlink r:id="rId13">
        <w:r w:rsidRPr="393DCB67">
          <w:rPr>
            <w:rStyle w:val="Hyperlink"/>
            <w:rFonts w:asciiTheme="minorHAnsi" w:eastAsiaTheme="minorEastAsia" w:hAnsiTheme="minorHAnsi" w:cstheme="minorBidi"/>
            <w:color w:val="800080"/>
            <w:sz w:val="24"/>
            <w:szCs w:val="24"/>
          </w:rPr>
          <w:t>https://chestnuthillpa.com/events/restaurant-week-a-taste-of-chestnut-hill-2020/</w:t>
        </w:r>
      </w:hyperlink>
    </w:p>
    <w:p w14:paraId="6FCF0136" w14:textId="736E715F" w:rsidR="00B55F23" w:rsidRDefault="00B55F23" w:rsidP="393DCB67">
      <w:pPr>
        <w:rPr>
          <w:rFonts w:asciiTheme="minorHAnsi" w:eastAsiaTheme="minorEastAsia" w:hAnsiTheme="minorHAnsi" w:cstheme="minorBidi"/>
          <w:sz w:val="24"/>
          <w:szCs w:val="24"/>
        </w:rPr>
      </w:pPr>
    </w:p>
    <w:p w14:paraId="6F0033FB" w14:textId="3A58E721" w:rsidR="00B55F23" w:rsidRDefault="00B55F23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>
        <w:rPr>
          <w:rFonts w:asciiTheme="minorHAnsi" w:eastAsiaTheme="minorEastAsia" w:hAnsiTheme="minorHAnsi" w:cstheme="minorBidi"/>
          <w:sz w:val="24"/>
          <w:szCs w:val="24"/>
          <w:highlight w:val="yellow"/>
        </w:rPr>
        <w:t>We</w:t>
      </w:r>
      <w:r w:rsidRPr="00B55F23">
        <w:rPr>
          <w:rFonts w:asciiTheme="minorHAnsi" w:eastAsiaTheme="minorEastAsia" w:hAnsiTheme="minorHAnsi" w:cstheme="minorBidi"/>
          <w:sz w:val="24"/>
          <w:szCs w:val="24"/>
          <w:highlight w:val="yellow"/>
        </w:rPr>
        <w:t xml:space="preserve"> will be offering [MENU ITEM AND PRICE]</w:t>
      </w:r>
    </w:p>
    <w:p w14:paraId="34805814" w14:textId="62159FE3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</w:p>
    <w:p w14:paraId="49FE563D" w14:textId="46AF2797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>Get a chance to win a $25 gift card! If you share your Taste of Summer meal photos on social media platforms and use the hashtag #PostYourPlateCH, you’ll be entered into the drawing!</w:t>
      </w:r>
    </w:p>
    <w:p w14:paraId="17D52137" w14:textId="010C0433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</w:p>
    <w:p w14:paraId="07CA1CCA" w14:textId="70DD262F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>---</w:t>
      </w:r>
    </w:p>
    <w:p w14:paraId="6EAED4A4" w14:textId="47A8D093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Take a stroll through Chestnut Hill (@ChestnutHill.Pa </w:t>
      </w:r>
      <w:r w:rsidR="003F6936">
        <w:rPr>
          <w:rFonts w:asciiTheme="minorHAnsi" w:eastAsiaTheme="minorEastAsia" w:hAnsiTheme="minorHAnsi" w:cstheme="minorBidi"/>
          <w:sz w:val="24"/>
          <w:szCs w:val="24"/>
        </w:rPr>
        <w:t xml:space="preserve">/ </w:t>
      </w: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@chestnuthill_pa ) during A Taste of Summer: Dining in Chestnut Hill for limited-time summer special items showing off chefs’ new and innovative dishes! Before you know it, it will be fall and these dishes and cocktails will be gone! </w:t>
      </w:r>
      <w:hyperlink r:id="rId14">
        <w:r w:rsidRPr="393DCB67">
          <w:rPr>
            <w:rStyle w:val="Hyperlink"/>
            <w:rFonts w:asciiTheme="minorHAnsi" w:eastAsiaTheme="minorEastAsia" w:hAnsiTheme="minorHAnsi" w:cstheme="minorBidi"/>
            <w:color w:val="800080"/>
            <w:sz w:val="24"/>
            <w:szCs w:val="24"/>
          </w:rPr>
          <w:t>https://chestnuthillpa.com/events/restaurant-week-a-taste-of-chestnut-hill-2020/</w:t>
        </w:r>
      </w:hyperlink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  </w:t>
      </w:r>
    </w:p>
    <w:p w14:paraId="29DF357F" w14:textId="670E0D38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</w:p>
    <w:p w14:paraId="211E1049" w14:textId="4A18D9AF" w:rsidR="00B55F23" w:rsidRDefault="00B55F23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>
        <w:rPr>
          <w:rFonts w:asciiTheme="minorHAnsi" w:eastAsiaTheme="minorEastAsia" w:hAnsiTheme="minorHAnsi" w:cstheme="minorBidi"/>
          <w:sz w:val="24"/>
          <w:szCs w:val="24"/>
          <w:highlight w:val="yellow"/>
        </w:rPr>
        <w:t>We</w:t>
      </w:r>
      <w:r w:rsidRPr="00B55F23">
        <w:rPr>
          <w:rFonts w:asciiTheme="minorHAnsi" w:eastAsiaTheme="minorEastAsia" w:hAnsiTheme="minorHAnsi" w:cstheme="minorBidi"/>
          <w:sz w:val="24"/>
          <w:szCs w:val="24"/>
          <w:highlight w:val="yellow"/>
        </w:rPr>
        <w:t xml:space="preserve"> will be offering [MENU ITEM AND PRICE]</w:t>
      </w:r>
    </w:p>
    <w:p w14:paraId="1B0EE527" w14:textId="77777777" w:rsidR="00B55F23" w:rsidRDefault="00B55F23" w:rsidP="393DCB67">
      <w:pPr>
        <w:rPr>
          <w:rFonts w:asciiTheme="minorHAnsi" w:eastAsiaTheme="minorEastAsia" w:hAnsiTheme="minorHAnsi" w:cstheme="minorBidi"/>
          <w:sz w:val="24"/>
          <w:szCs w:val="24"/>
        </w:rPr>
      </w:pPr>
    </w:p>
    <w:p w14:paraId="30D5D698" w14:textId="0249ED45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>Get a chance to win a $25 gift card! If you share your Taste of Summer meal photos on social media platforms and use the hashtag #PostYourPlateCH, you’ll be entered into the drawing!</w:t>
      </w:r>
    </w:p>
    <w:p w14:paraId="11622435" w14:textId="2483B228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</w:p>
    <w:p w14:paraId="14972E36" w14:textId="0DE2DF6A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>---</w:t>
      </w:r>
    </w:p>
    <w:p w14:paraId="6E5F99F6" w14:textId="741DE366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</w:p>
    <w:p w14:paraId="36A520ED" w14:textId="37C7BA44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Bon appetit! Chestnut Hill (@ChestnutHill.Pa </w:t>
      </w:r>
      <w:r w:rsidR="003F6936">
        <w:rPr>
          <w:rFonts w:asciiTheme="minorHAnsi" w:eastAsiaTheme="minorEastAsia" w:hAnsiTheme="minorHAnsi" w:cstheme="minorBidi"/>
          <w:sz w:val="24"/>
          <w:szCs w:val="24"/>
        </w:rPr>
        <w:t xml:space="preserve">/ </w:t>
      </w:r>
      <w:r w:rsidRPr="393DCB67">
        <w:rPr>
          <w:rFonts w:asciiTheme="minorHAnsi" w:eastAsiaTheme="minorEastAsia" w:hAnsiTheme="minorHAnsi" w:cstheme="minorBidi"/>
          <w:sz w:val="24"/>
          <w:szCs w:val="24"/>
        </w:rPr>
        <w:t>@chestnuthill_pa ) restaurants will offer special summer menu items during A Taste of Summer: Dining in Chestnut Hill!</w:t>
      </w:r>
    </w:p>
    <w:p w14:paraId="4CDCAB0B" w14:textId="54C0A942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</w:p>
    <w:p w14:paraId="3028CF94" w14:textId="77777777" w:rsidR="00B55F23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Enjoy prix fix menus and a la cart options AND find a new favorite eatery Special items may be part of breakfast, lunch, or dinner menus. Get them before fall comes around! </w:t>
      </w:r>
    </w:p>
    <w:p w14:paraId="28B03E81" w14:textId="77777777" w:rsidR="00B55F23" w:rsidRDefault="00B55F23" w:rsidP="00B55F23">
      <w:pPr>
        <w:rPr>
          <w:rFonts w:asciiTheme="minorHAnsi" w:eastAsiaTheme="minorEastAsia" w:hAnsiTheme="minorHAnsi" w:cstheme="minorBidi"/>
          <w:sz w:val="24"/>
          <w:szCs w:val="24"/>
        </w:rPr>
      </w:pPr>
      <w:r>
        <w:rPr>
          <w:rFonts w:asciiTheme="minorHAnsi" w:eastAsiaTheme="minorEastAsia" w:hAnsiTheme="minorHAnsi" w:cstheme="minorBidi"/>
          <w:sz w:val="24"/>
          <w:szCs w:val="24"/>
          <w:highlight w:val="yellow"/>
        </w:rPr>
        <w:lastRenderedPageBreak/>
        <w:t>We</w:t>
      </w:r>
      <w:r w:rsidRPr="00B55F23">
        <w:rPr>
          <w:rFonts w:asciiTheme="minorHAnsi" w:eastAsiaTheme="minorEastAsia" w:hAnsiTheme="minorHAnsi" w:cstheme="minorBidi"/>
          <w:sz w:val="24"/>
          <w:szCs w:val="24"/>
          <w:highlight w:val="yellow"/>
        </w:rPr>
        <w:t xml:space="preserve"> will be offering [MENU ITEM AND PRICE]</w:t>
      </w:r>
    </w:p>
    <w:p w14:paraId="0A6981E4" w14:textId="77777777" w:rsidR="00B55F23" w:rsidRDefault="00B55F23" w:rsidP="393DCB67"/>
    <w:p w14:paraId="12D90F1C" w14:textId="76DA95F7" w:rsidR="26954DCF" w:rsidRDefault="00C004B3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hyperlink r:id="rId15" w:history="1">
        <w:r w:rsidRPr="00185F53">
          <w:rPr>
            <w:rStyle w:val="Hyperlink"/>
            <w:rFonts w:asciiTheme="minorHAnsi" w:eastAsiaTheme="minorEastAsia" w:hAnsiTheme="minorHAnsi" w:cstheme="minorBidi"/>
            <w:sz w:val="24"/>
            <w:szCs w:val="24"/>
          </w:rPr>
          <w:t>https://chestnuthillpa.com/events/restaurant-week-a-taste-of-chestnut-hill-2020/</w:t>
        </w:r>
      </w:hyperlink>
      <w:r w:rsidR="393DCB67" w:rsidRPr="393DCB67">
        <w:rPr>
          <w:rFonts w:asciiTheme="minorHAnsi" w:eastAsiaTheme="minorEastAsia" w:hAnsiTheme="minorHAnsi" w:cstheme="minorBidi"/>
          <w:sz w:val="24"/>
          <w:szCs w:val="24"/>
        </w:rPr>
        <w:t xml:space="preserve">  #KeepItOnTheHill</w:t>
      </w:r>
    </w:p>
    <w:p w14:paraId="2A29750D" w14:textId="0C81EA44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</w:p>
    <w:p w14:paraId="1E04A091" w14:textId="720F8A71" w:rsidR="393DCB67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</w:p>
    <w:p w14:paraId="546B293C" w14:textId="0F30545E" w:rsidR="393DCB67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</w:p>
    <w:p w14:paraId="4ED13915" w14:textId="6CDEE585" w:rsidR="26954DCF" w:rsidRDefault="393DCB67" w:rsidP="393DCB67">
      <w:pPr>
        <w:rPr>
          <w:rFonts w:asciiTheme="minorHAnsi" w:eastAsiaTheme="minorEastAsia" w:hAnsiTheme="minorHAnsi" w:cstheme="minorBidi"/>
          <w:b/>
          <w:bCs/>
          <w:sz w:val="24"/>
          <w:szCs w:val="24"/>
          <w:u w:val="single"/>
        </w:rPr>
      </w:pPr>
      <w:r w:rsidRPr="393DCB67">
        <w:rPr>
          <w:rFonts w:asciiTheme="minorHAnsi" w:eastAsiaTheme="minorEastAsia" w:hAnsiTheme="minorHAnsi" w:cstheme="minorBidi"/>
          <w:b/>
          <w:bCs/>
          <w:sz w:val="24"/>
          <w:szCs w:val="24"/>
          <w:u w:val="single"/>
        </w:rPr>
        <w:t>TWITTER</w:t>
      </w:r>
    </w:p>
    <w:p w14:paraId="61DC4F80" w14:textId="4E9C9C3F" w:rsidR="00C004B3" w:rsidRDefault="393DCB67" w:rsidP="00C004B3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>Kick off your Labor Day Wee</w:t>
      </w:r>
      <w:bookmarkStart w:id="0" w:name="_GoBack"/>
      <w:bookmarkEnd w:id="0"/>
      <w:r w:rsidRPr="393DCB67">
        <w:rPr>
          <w:rFonts w:asciiTheme="minorHAnsi" w:eastAsiaTheme="minorEastAsia" w:hAnsiTheme="minorHAnsi" w:cstheme="minorBidi"/>
          <w:sz w:val="24"/>
          <w:szCs w:val="24"/>
        </w:rPr>
        <w:t>kend by enjoying amazing culinary specials during A Taste of Summer: Dining in @ChestnutHillPA, Sept</w:t>
      </w:r>
      <w:r w:rsidR="00C004B3">
        <w:rPr>
          <w:rFonts w:asciiTheme="minorHAnsi" w:eastAsiaTheme="minorEastAsia" w:hAnsiTheme="minorHAnsi" w:cstheme="minorBidi"/>
          <w:sz w:val="24"/>
          <w:szCs w:val="24"/>
        </w:rPr>
        <w:t>.</w:t>
      </w: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 4-13</w:t>
      </w:r>
      <w:r w:rsidR="00C004B3">
        <w:rPr>
          <w:rFonts w:asciiTheme="minorHAnsi" w:eastAsiaTheme="minorEastAsia" w:hAnsiTheme="minorHAnsi" w:cstheme="minorBidi"/>
          <w:sz w:val="24"/>
          <w:szCs w:val="24"/>
        </w:rPr>
        <w:t xml:space="preserve">! </w:t>
      </w:r>
      <w:r w:rsidR="00C004B3">
        <w:rPr>
          <w:rFonts w:asciiTheme="minorHAnsi" w:eastAsiaTheme="minorEastAsia" w:hAnsiTheme="minorHAnsi" w:cstheme="minorBidi"/>
          <w:sz w:val="24"/>
          <w:szCs w:val="24"/>
          <w:highlight w:val="yellow"/>
        </w:rPr>
        <w:t>We</w:t>
      </w:r>
      <w:r w:rsidR="00C004B3">
        <w:rPr>
          <w:rFonts w:asciiTheme="minorHAnsi" w:eastAsiaTheme="minorEastAsia" w:hAnsiTheme="minorHAnsi" w:cstheme="minorBidi"/>
          <w:sz w:val="24"/>
          <w:szCs w:val="24"/>
          <w:highlight w:val="yellow"/>
        </w:rPr>
        <w:t xml:space="preserve">’ll offer </w:t>
      </w:r>
      <w:r w:rsidR="00C004B3" w:rsidRPr="00B55F23">
        <w:rPr>
          <w:rFonts w:asciiTheme="minorHAnsi" w:eastAsiaTheme="minorEastAsia" w:hAnsiTheme="minorHAnsi" w:cstheme="minorBidi"/>
          <w:sz w:val="24"/>
          <w:szCs w:val="24"/>
          <w:highlight w:val="yellow"/>
        </w:rPr>
        <w:t>[MENU ITEM AND PRICE]</w:t>
      </w:r>
    </w:p>
    <w:p w14:paraId="58209202" w14:textId="593F062A" w:rsidR="26954DCF" w:rsidRDefault="0027008A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hyperlink r:id="rId16">
        <w:r w:rsidR="393DCB67" w:rsidRPr="393DCB67">
          <w:rPr>
            <w:rStyle w:val="Hyperlink"/>
            <w:rFonts w:asciiTheme="minorHAnsi" w:eastAsiaTheme="minorEastAsia" w:hAnsiTheme="minorHAnsi" w:cstheme="minorBidi"/>
            <w:color w:val="800080"/>
            <w:sz w:val="24"/>
            <w:szCs w:val="24"/>
          </w:rPr>
          <w:t>https://chestnuthillpa.com/events/restaurant-week-a-taste-of-chestnut-hill-2020/</w:t>
        </w:r>
      </w:hyperlink>
    </w:p>
    <w:p w14:paraId="57A7B5C5" w14:textId="0A1DBB07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</w:p>
    <w:p w14:paraId="5CF7BE85" w14:textId="39750904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</w:p>
    <w:p w14:paraId="12315784" w14:textId="2296AF78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>From Sep</w:t>
      </w:r>
      <w:r w:rsidR="00C004B3">
        <w:rPr>
          <w:rFonts w:asciiTheme="minorHAnsi" w:eastAsiaTheme="minorEastAsia" w:hAnsiTheme="minorHAnsi" w:cstheme="minorBidi"/>
          <w:sz w:val="24"/>
          <w:szCs w:val="24"/>
        </w:rPr>
        <w:t>t.</w:t>
      </w: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 4-13, take part in A Taste of Summer: Dining in @ChestnutHillPA, a culinary experiencing featuring prix fixe menus and a la carte option</w:t>
      </w:r>
      <w:r w:rsidR="00C004B3">
        <w:rPr>
          <w:rFonts w:asciiTheme="minorHAnsi" w:eastAsiaTheme="minorEastAsia" w:hAnsiTheme="minorHAnsi" w:cstheme="minorBidi"/>
          <w:sz w:val="24"/>
          <w:szCs w:val="24"/>
        </w:rPr>
        <w:t xml:space="preserve">! </w:t>
      </w:r>
      <w:r w:rsidR="00C004B3">
        <w:rPr>
          <w:rFonts w:asciiTheme="minorHAnsi" w:eastAsiaTheme="minorEastAsia" w:hAnsiTheme="minorHAnsi" w:cstheme="minorBidi"/>
          <w:sz w:val="24"/>
          <w:szCs w:val="24"/>
          <w:highlight w:val="yellow"/>
        </w:rPr>
        <w:t>We</w:t>
      </w:r>
      <w:r w:rsidR="00C004B3" w:rsidRPr="00B55F23">
        <w:rPr>
          <w:rFonts w:asciiTheme="minorHAnsi" w:eastAsiaTheme="minorEastAsia" w:hAnsiTheme="minorHAnsi" w:cstheme="minorBidi"/>
          <w:sz w:val="24"/>
          <w:szCs w:val="24"/>
          <w:highlight w:val="yellow"/>
        </w:rPr>
        <w:t xml:space="preserve"> will </w:t>
      </w:r>
      <w:r w:rsidR="00C004B3">
        <w:rPr>
          <w:rFonts w:asciiTheme="minorHAnsi" w:eastAsiaTheme="minorEastAsia" w:hAnsiTheme="minorHAnsi" w:cstheme="minorBidi"/>
          <w:sz w:val="24"/>
          <w:szCs w:val="24"/>
          <w:highlight w:val="yellow"/>
        </w:rPr>
        <w:t>offer</w:t>
      </w:r>
      <w:r w:rsidR="00C004B3" w:rsidRPr="00B55F23">
        <w:rPr>
          <w:rFonts w:asciiTheme="minorHAnsi" w:eastAsiaTheme="minorEastAsia" w:hAnsiTheme="minorHAnsi" w:cstheme="minorBidi"/>
          <w:sz w:val="24"/>
          <w:szCs w:val="24"/>
          <w:highlight w:val="yellow"/>
        </w:rPr>
        <w:t xml:space="preserve"> [MENU ITEM AND PRICE]</w:t>
      </w: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hyperlink r:id="rId17">
        <w:r w:rsidRPr="393DCB67">
          <w:rPr>
            <w:rStyle w:val="Hyperlink"/>
            <w:rFonts w:asciiTheme="minorHAnsi" w:eastAsiaTheme="minorEastAsia" w:hAnsiTheme="minorHAnsi" w:cstheme="minorBidi"/>
            <w:color w:val="800080"/>
            <w:sz w:val="24"/>
            <w:szCs w:val="24"/>
          </w:rPr>
          <w:t>https://chestnuthillpa.com/events/restaurant-week-a-taste-of-chestnut-hill-2020/</w:t>
        </w:r>
      </w:hyperlink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</w:p>
    <w:p w14:paraId="750DE949" w14:textId="1B3E303B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</w:p>
    <w:p w14:paraId="1A72495C" w14:textId="7916260C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>--</w:t>
      </w:r>
    </w:p>
    <w:p w14:paraId="49DFBEC5" w14:textId="41172FF2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</w:p>
    <w:p w14:paraId="62B8DB6F" w14:textId="50569EC7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Take a stroll through Germantown Avenue during A Taste of Summer: Dining in @ChestnutHillPA for limited-time summer special items showing off chefs’ new and innovative dishes! </w:t>
      </w:r>
      <w:hyperlink r:id="rId18">
        <w:r w:rsidRPr="393DCB67">
          <w:rPr>
            <w:rStyle w:val="Hyperlink"/>
            <w:rFonts w:asciiTheme="minorHAnsi" w:eastAsiaTheme="minorEastAsia" w:hAnsiTheme="minorHAnsi" w:cstheme="minorBidi"/>
            <w:color w:val="800080"/>
            <w:sz w:val="24"/>
            <w:szCs w:val="24"/>
          </w:rPr>
          <w:t>https://chestnuthillpa.com/events/restaurant-week-a-taste-of-chestnut-hill-2020/</w:t>
        </w:r>
      </w:hyperlink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  #KeepItOnTheHill</w:t>
      </w:r>
    </w:p>
    <w:p w14:paraId="5E8D1800" w14:textId="79EA6516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</w:p>
    <w:p w14:paraId="2E60C8C0" w14:textId="325AA2B1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>--</w:t>
      </w:r>
    </w:p>
    <w:p w14:paraId="52864D07" w14:textId="194F433E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</w:p>
    <w:p w14:paraId="26C3BDAD" w14:textId="2610E6F7" w:rsidR="26954DCF" w:rsidRDefault="393DCB67" w:rsidP="393DCB67">
      <w:pPr>
        <w:rPr>
          <w:rFonts w:asciiTheme="minorHAnsi" w:eastAsiaTheme="minorEastAsia" w:hAnsiTheme="minorHAnsi" w:cstheme="minorBidi"/>
          <w:sz w:val="24"/>
          <w:szCs w:val="24"/>
        </w:rPr>
      </w:pP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Bon appetit! </w:t>
      </w:r>
      <w:r w:rsidR="00C004B3">
        <w:rPr>
          <w:rFonts w:asciiTheme="minorHAnsi" w:eastAsiaTheme="minorEastAsia" w:hAnsiTheme="minorHAnsi" w:cstheme="minorBidi"/>
          <w:sz w:val="24"/>
          <w:szCs w:val="24"/>
        </w:rPr>
        <w:t xml:space="preserve">We will offer </w:t>
      </w:r>
      <w:r w:rsidR="00C004B3" w:rsidRPr="00B55F23">
        <w:rPr>
          <w:rFonts w:asciiTheme="minorHAnsi" w:eastAsiaTheme="minorEastAsia" w:hAnsiTheme="minorHAnsi" w:cstheme="minorBidi"/>
          <w:sz w:val="24"/>
          <w:szCs w:val="24"/>
          <w:highlight w:val="yellow"/>
        </w:rPr>
        <w:t>[MENU ITEM AND PRICE</w:t>
      </w:r>
      <w:r w:rsidR="00C004B3" w:rsidRPr="00C004B3">
        <w:rPr>
          <w:rFonts w:asciiTheme="minorHAnsi" w:eastAsiaTheme="minorEastAsia" w:hAnsiTheme="minorHAnsi" w:cstheme="minorBidi"/>
          <w:sz w:val="24"/>
          <w:szCs w:val="24"/>
        </w:rPr>
        <w:t>]</w:t>
      </w:r>
      <w:r w:rsidR="00C004B3" w:rsidRPr="00C004B3">
        <w:rPr>
          <w:rFonts w:asciiTheme="minorHAnsi" w:eastAsiaTheme="minorEastAsia" w:hAnsiTheme="minorHAnsi" w:cstheme="minorBidi"/>
          <w:sz w:val="24"/>
          <w:szCs w:val="24"/>
        </w:rPr>
        <w:t xml:space="preserve"> during</w:t>
      </w:r>
      <w:r w:rsidRPr="00C004B3">
        <w:rPr>
          <w:rFonts w:asciiTheme="minorHAnsi" w:eastAsiaTheme="minorEastAsia" w:hAnsiTheme="minorHAnsi" w:cstheme="minorBidi"/>
          <w:sz w:val="24"/>
          <w:szCs w:val="24"/>
        </w:rPr>
        <w:t xml:space="preserve"> A</w:t>
      </w:r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 Taste of Summer: Dining in </w:t>
      </w:r>
      <w:r w:rsidR="00C004B3" w:rsidRPr="393DCB67">
        <w:rPr>
          <w:rFonts w:asciiTheme="minorHAnsi" w:eastAsiaTheme="minorEastAsia" w:hAnsiTheme="minorHAnsi" w:cstheme="minorBidi"/>
          <w:sz w:val="24"/>
          <w:szCs w:val="24"/>
        </w:rPr>
        <w:t>@ChestnutHillPA</w:t>
      </w:r>
      <w:r w:rsidR="00C004B3">
        <w:rPr>
          <w:rFonts w:asciiTheme="minorHAnsi" w:eastAsiaTheme="minorEastAsia" w:hAnsiTheme="minorHAnsi" w:cstheme="minorBidi"/>
          <w:sz w:val="24"/>
          <w:szCs w:val="24"/>
        </w:rPr>
        <w:t xml:space="preserve">, September 4-13! </w:t>
      </w:r>
      <w:hyperlink r:id="rId19">
        <w:r w:rsidRPr="393DCB67">
          <w:rPr>
            <w:rStyle w:val="Hyperlink"/>
            <w:rFonts w:asciiTheme="minorHAnsi" w:eastAsiaTheme="minorEastAsia" w:hAnsiTheme="minorHAnsi" w:cstheme="minorBidi"/>
            <w:color w:val="800080"/>
            <w:sz w:val="24"/>
            <w:szCs w:val="24"/>
          </w:rPr>
          <w:t>https://chestnuthillpa.com/events/restaurant-week-a-taste-of-chestnut-hill-2020/</w:t>
        </w:r>
      </w:hyperlink>
      <w:r w:rsidRPr="393DCB67">
        <w:rPr>
          <w:rFonts w:asciiTheme="minorHAnsi" w:eastAsiaTheme="minorEastAsia" w:hAnsiTheme="minorHAnsi" w:cstheme="minorBidi"/>
          <w:sz w:val="24"/>
          <w:szCs w:val="24"/>
        </w:rPr>
        <w:t xml:space="preserve">  </w:t>
      </w:r>
    </w:p>
    <w:p w14:paraId="2B238CEA" w14:textId="2EFB18B1" w:rsidR="26954DCF" w:rsidRDefault="26954DCF" w:rsidP="393DCB67">
      <w:pPr>
        <w:rPr>
          <w:rFonts w:asciiTheme="minorHAnsi" w:eastAsiaTheme="minorEastAsia" w:hAnsiTheme="minorHAnsi" w:cstheme="minorBidi"/>
          <w:sz w:val="24"/>
          <w:szCs w:val="24"/>
        </w:rPr>
      </w:pPr>
    </w:p>
    <w:p w14:paraId="4743CAE0" w14:textId="45545538" w:rsidR="26954DCF" w:rsidRDefault="26954DCF" w:rsidP="393DCB67">
      <w:pPr>
        <w:rPr>
          <w:rFonts w:asciiTheme="minorHAnsi" w:eastAsiaTheme="minorEastAsia" w:hAnsiTheme="minorHAnsi" w:cstheme="minorBidi"/>
          <w:sz w:val="24"/>
          <w:szCs w:val="24"/>
        </w:rPr>
      </w:pPr>
    </w:p>
    <w:sectPr w:rsidR="26954DCF" w:rsidSect="000553C0">
      <w:headerReference w:type="default" r:id="rId20"/>
      <w:type w:val="continuous"/>
      <w:pgSz w:w="12240" w:h="15840"/>
      <w:pgMar w:top="216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510137" w14:textId="77777777" w:rsidR="0027008A" w:rsidRDefault="0027008A" w:rsidP="001E7B58">
      <w:r>
        <w:separator/>
      </w:r>
    </w:p>
  </w:endnote>
  <w:endnote w:type="continuationSeparator" w:id="0">
    <w:p w14:paraId="7C2E9B98" w14:textId="77777777" w:rsidR="0027008A" w:rsidRDefault="0027008A" w:rsidP="001E7B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7A8ECB" w14:textId="77777777" w:rsidR="0027008A" w:rsidRDefault="0027008A" w:rsidP="001E7B58">
      <w:r>
        <w:separator/>
      </w:r>
    </w:p>
  </w:footnote>
  <w:footnote w:type="continuationSeparator" w:id="0">
    <w:p w14:paraId="38684F4B" w14:textId="77777777" w:rsidR="0027008A" w:rsidRDefault="0027008A" w:rsidP="001E7B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C4343F" w14:textId="68DF6A61" w:rsidR="005B4371" w:rsidRDefault="005B4371" w:rsidP="00D46FE4">
    <w:pPr>
      <w:pStyle w:val="Header"/>
      <w:tabs>
        <w:tab w:val="left" w:pos="56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006F9"/>
    <w:multiLevelType w:val="hybridMultilevel"/>
    <w:tmpl w:val="825804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6C2C01"/>
    <w:multiLevelType w:val="hybridMultilevel"/>
    <w:tmpl w:val="BFEEC2C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DB57876"/>
    <w:multiLevelType w:val="hybridMultilevel"/>
    <w:tmpl w:val="25A22EE0"/>
    <w:lvl w:ilvl="0" w:tplc="514AEC1A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376C86"/>
    <w:multiLevelType w:val="hybridMultilevel"/>
    <w:tmpl w:val="3C12DE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4D4796"/>
    <w:multiLevelType w:val="hybridMultilevel"/>
    <w:tmpl w:val="28C208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98166D0"/>
    <w:multiLevelType w:val="hybridMultilevel"/>
    <w:tmpl w:val="1D36F2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A119DA"/>
    <w:multiLevelType w:val="hybridMultilevel"/>
    <w:tmpl w:val="E2F6A778"/>
    <w:lvl w:ilvl="0" w:tplc="0CD45F84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9C422F"/>
    <w:multiLevelType w:val="hybridMultilevel"/>
    <w:tmpl w:val="E8CED8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F84079B"/>
    <w:multiLevelType w:val="hybridMultilevel"/>
    <w:tmpl w:val="A83EE5DC"/>
    <w:lvl w:ilvl="0" w:tplc="D34A6296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583440"/>
    <w:multiLevelType w:val="hybridMultilevel"/>
    <w:tmpl w:val="790E7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332EBD"/>
    <w:multiLevelType w:val="hybridMultilevel"/>
    <w:tmpl w:val="8A9C1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C8B2C0B"/>
    <w:multiLevelType w:val="hybridMultilevel"/>
    <w:tmpl w:val="8972857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F0B12A7"/>
    <w:multiLevelType w:val="hybridMultilevel"/>
    <w:tmpl w:val="E3A615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085E93"/>
    <w:multiLevelType w:val="hybridMultilevel"/>
    <w:tmpl w:val="C9DCB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680905"/>
    <w:multiLevelType w:val="hybridMultilevel"/>
    <w:tmpl w:val="703C3D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8FC0BAE"/>
    <w:multiLevelType w:val="hybridMultilevel"/>
    <w:tmpl w:val="79ECD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3E59BE"/>
    <w:multiLevelType w:val="hybridMultilevel"/>
    <w:tmpl w:val="453C7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35337C"/>
    <w:multiLevelType w:val="hybridMultilevel"/>
    <w:tmpl w:val="CDE675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6CD1461"/>
    <w:multiLevelType w:val="hybridMultilevel"/>
    <w:tmpl w:val="04FC8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F300AB"/>
    <w:multiLevelType w:val="hybridMultilevel"/>
    <w:tmpl w:val="AC3CF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657CA7"/>
    <w:multiLevelType w:val="hybridMultilevel"/>
    <w:tmpl w:val="4C28EA60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C3E3A98"/>
    <w:multiLevelType w:val="hybridMultilevel"/>
    <w:tmpl w:val="402C2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9F442B"/>
    <w:multiLevelType w:val="hybridMultilevel"/>
    <w:tmpl w:val="E2C40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0"/>
  </w:num>
  <w:num w:numId="3">
    <w:abstractNumId w:val="19"/>
  </w:num>
  <w:num w:numId="4">
    <w:abstractNumId w:val="13"/>
  </w:num>
  <w:num w:numId="5">
    <w:abstractNumId w:val="9"/>
  </w:num>
  <w:num w:numId="6">
    <w:abstractNumId w:val="2"/>
  </w:num>
  <w:num w:numId="7">
    <w:abstractNumId w:val="6"/>
  </w:num>
  <w:num w:numId="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18"/>
  </w:num>
  <w:num w:numId="11">
    <w:abstractNumId w:val="1"/>
  </w:num>
  <w:num w:numId="12">
    <w:abstractNumId w:val="21"/>
  </w:num>
  <w:num w:numId="13">
    <w:abstractNumId w:val="17"/>
  </w:num>
  <w:num w:numId="14">
    <w:abstractNumId w:val="5"/>
  </w:num>
  <w:num w:numId="15">
    <w:abstractNumId w:val="3"/>
  </w:num>
  <w:num w:numId="16">
    <w:abstractNumId w:val="4"/>
  </w:num>
  <w:num w:numId="17">
    <w:abstractNumId w:val="14"/>
  </w:num>
  <w:num w:numId="18">
    <w:abstractNumId w:val="7"/>
  </w:num>
  <w:num w:numId="19">
    <w:abstractNumId w:val="0"/>
  </w:num>
  <w:num w:numId="20">
    <w:abstractNumId w:val="10"/>
  </w:num>
  <w:num w:numId="21">
    <w:abstractNumId w:val="16"/>
  </w:num>
  <w:num w:numId="22">
    <w:abstractNumId w:val="15"/>
  </w:num>
  <w:num w:numId="23">
    <w:abstractNumId w:val="2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2MDMyNjczNLM0MzJV0lEKTi0uzszPAykwqgUAP4RDuCwAAAA="/>
  </w:docVars>
  <w:rsids>
    <w:rsidRoot w:val="001E7B58"/>
    <w:rsid w:val="00000144"/>
    <w:rsid w:val="000114FE"/>
    <w:rsid w:val="000118DE"/>
    <w:rsid w:val="000140AE"/>
    <w:rsid w:val="00022BE3"/>
    <w:rsid w:val="00025D39"/>
    <w:rsid w:val="00027B71"/>
    <w:rsid w:val="00027F41"/>
    <w:rsid w:val="000540A1"/>
    <w:rsid w:val="00054AA6"/>
    <w:rsid w:val="00054AC2"/>
    <w:rsid w:val="000553C0"/>
    <w:rsid w:val="00065A15"/>
    <w:rsid w:val="0007056E"/>
    <w:rsid w:val="00070E11"/>
    <w:rsid w:val="00073083"/>
    <w:rsid w:val="00076AD5"/>
    <w:rsid w:val="00095353"/>
    <w:rsid w:val="00096059"/>
    <w:rsid w:val="000A7D7F"/>
    <w:rsid w:val="000B6FB7"/>
    <w:rsid w:val="000C0E92"/>
    <w:rsid w:val="000C4938"/>
    <w:rsid w:val="000C4FF3"/>
    <w:rsid w:val="000D0A77"/>
    <w:rsid w:val="000D30A7"/>
    <w:rsid w:val="000D39F5"/>
    <w:rsid w:val="000E155C"/>
    <w:rsid w:val="000E272C"/>
    <w:rsid w:val="000E4AD2"/>
    <w:rsid w:val="000F47CD"/>
    <w:rsid w:val="000F5744"/>
    <w:rsid w:val="001000C3"/>
    <w:rsid w:val="001020C2"/>
    <w:rsid w:val="00104618"/>
    <w:rsid w:val="00117721"/>
    <w:rsid w:val="00120C22"/>
    <w:rsid w:val="00121CE6"/>
    <w:rsid w:val="0012783E"/>
    <w:rsid w:val="0013782B"/>
    <w:rsid w:val="001442D6"/>
    <w:rsid w:val="0014738B"/>
    <w:rsid w:val="00147BA2"/>
    <w:rsid w:val="001536AB"/>
    <w:rsid w:val="0016025C"/>
    <w:rsid w:val="001603DC"/>
    <w:rsid w:val="00160C12"/>
    <w:rsid w:val="001633D7"/>
    <w:rsid w:val="00166A24"/>
    <w:rsid w:val="0016793B"/>
    <w:rsid w:val="00170065"/>
    <w:rsid w:val="00181529"/>
    <w:rsid w:val="0018366A"/>
    <w:rsid w:val="001836AB"/>
    <w:rsid w:val="00190F08"/>
    <w:rsid w:val="00192412"/>
    <w:rsid w:val="001943D9"/>
    <w:rsid w:val="0019773A"/>
    <w:rsid w:val="00197A2A"/>
    <w:rsid w:val="001A2032"/>
    <w:rsid w:val="001A4CE4"/>
    <w:rsid w:val="001A6CA4"/>
    <w:rsid w:val="001B00B7"/>
    <w:rsid w:val="001B5CA3"/>
    <w:rsid w:val="001C505E"/>
    <w:rsid w:val="001D25E2"/>
    <w:rsid w:val="001D419D"/>
    <w:rsid w:val="001D5F42"/>
    <w:rsid w:val="001D7AFE"/>
    <w:rsid w:val="001E1B75"/>
    <w:rsid w:val="001E7B58"/>
    <w:rsid w:val="001F2C71"/>
    <w:rsid w:val="001F74D2"/>
    <w:rsid w:val="002048F2"/>
    <w:rsid w:val="00206C9B"/>
    <w:rsid w:val="00210746"/>
    <w:rsid w:val="002132FD"/>
    <w:rsid w:val="00216B59"/>
    <w:rsid w:val="00222B43"/>
    <w:rsid w:val="00227607"/>
    <w:rsid w:val="00233481"/>
    <w:rsid w:val="00235C47"/>
    <w:rsid w:val="0024046B"/>
    <w:rsid w:val="00245C30"/>
    <w:rsid w:val="002540D1"/>
    <w:rsid w:val="00255299"/>
    <w:rsid w:val="00255859"/>
    <w:rsid w:val="002570C1"/>
    <w:rsid w:val="00261F4C"/>
    <w:rsid w:val="0027008A"/>
    <w:rsid w:val="002748BD"/>
    <w:rsid w:val="002805A3"/>
    <w:rsid w:val="00280800"/>
    <w:rsid w:val="00286576"/>
    <w:rsid w:val="00292FF9"/>
    <w:rsid w:val="002A2B33"/>
    <w:rsid w:val="002A30BA"/>
    <w:rsid w:val="002B0954"/>
    <w:rsid w:val="002B0F15"/>
    <w:rsid w:val="002B256D"/>
    <w:rsid w:val="002B3606"/>
    <w:rsid w:val="002B4FEC"/>
    <w:rsid w:val="002B5780"/>
    <w:rsid w:val="002C11CA"/>
    <w:rsid w:val="002C2AD3"/>
    <w:rsid w:val="002C35BF"/>
    <w:rsid w:val="002E2B66"/>
    <w:rsid w:val="002E59F2"/>
    <w:rsid w:val="002F7F1B"/>
    <w:rsid w:val="003109C0"/>
    <w:rsid w:val="00316231"/>
    <w:rsid w:val="00316398"/>
    <w:rsid w:val="003173DF"/>
    <w:rsid w:val="003227D4"/>
    <w:rsid w:val="003272B0"/>
    <w:rsid w:val="0033713E"/>
    <w:rsid w:val="0034689C"/>
    <w:rsid w:val="00363614"/>
    <w:rsid w:val="0036608B"/>
    <w:rsid w:val="0036783C"/>
    <w:rsid w:val="00373619"/>
    <w:rsid w:val="00382FE0"/>
    <w:rsid w:val="0038453E"/>
    <w:rsid w:val="0039087C"/>
    <w:rsid w:val="003932E3"/>
    <w:rsid w:val="00396BC3"/>
    <w:rsid w:val="003A4611"/>
    <w:rsid w:val="003A5FA3"/>
    <w:rsid w:val="003A650D"/>
    <w:rsid w:val="003B0CAB"/>
    <w:rsid w:val="003C101C"/>
    <w:rsid w:val="003C645B"/>
    <w:rsid w:val="003C670D"/>
    <w:rsid w:val="003D1F6B"/>
    <w:rsid w:val="003D3C36"/>
    <w:rsid w:val="003D4308"/>
    <w:rsid w:val="003D7CD1"/>
    <w:rsid w:val="003E0C0E"/>
    <w:rsid w:val="003F6936"/>
    <w:rsid w:val="00410BCB"/>
    <w:rsid w:val="00414330"/>
    <w:rsid w:val="004155AE"/>
    <w:rsid w:val="004224FD"/>
    <w:rsid w:val="004271B7"/>
    <w:rsid w:val="004277A2"/>
    <w:rsid w:val="00427A7E"/>
    <w:rsid w:val="004401B0"/>
    <w:rsid w:val="00441EE0"/>
    <w:rsid w:val="0045052D"/>
    <w:rsid w:val="004510E5"/>
    <w:rsid w:val="00456DF4"/>
    <w:rsid w:val="0045715B"/>
    <w:rsid w:val="0046433D"/>
    <w:rsid w:val="004706D9"/>
    <w:rsid w:val="0047637D"/>
    <w:rsid w:val="00477CB6"/>
    <w:rsid w:val="00480755"/>
    <w:rsid w:val="00486DF5"/>
    <w:rsid w:val="00494D80"/>
    <w:rsid w:val="004955F1"/>
    <w:rsid w:val="004A13E5"/>
    <w:rsid w:val="004A22CD"/>
    <w:rsid w:val="004A63CB"/>
    <w:rsid w:val="004A7C62"/>
    <w:rsid w:val="004B2018"/>
    <w:rsid w:val="004C0B32"/>
    <w:rsid w:val="004D0FF0"/>
    <w:rsid w:val="004D1CB8"/>
    <w:rsid w:val="004D35FC"/>
    <w:rsid w:val="004D3DA1"/>
    <w:rsid w:val="004D6FF2"/>
    <w:rsid w:val="004E1E09"/>
    <w:rsid w:val="004F58B5"/>
    <w:rsid w:val="004F5B20"/>
    <w:rsid w:val="00503B53"/>
    <w:rsid w:val="00504703"/>
    <w:rsid w:val="005051FD"/>
    <w:rsid w:val="00510D7D"/>
    <w:rsid w:val="00520B75"/>
    <w:rsid w:val="00521FF0"/>
    <w:rsid w:val="005251FB"/>
    <w:rsid w:val="005276D3"/>
    <w:rsid w:val="00530115"/>
    <w:rsid w:val="005327A2"/>
    <w:rsid w:val="00533EC8"/>
    <w:rsid w:val="005376A5"/>
    <w:rsid w:val="00544E91"/>
    <w:rsid w:val="00550BF7"/>
    <w:rsid w:val="00553E13"/>
    <w:rsid w:val="00554B12"/>
    <w:rsid w:val="00560229"/>
    <w:rsid w:val="005613AE"/>
    <w:rsid w:val="005628F5"/>
    <w:rsid w:val="0056507E"/>
    <w:rsid w:val="00567377"/>
    <w:rsid w:val="00573F8A"/>
    <w:rsid w:val="005748A0"/>
    <w:rsid w:val="00580AB7"/>
    <w:rsid w:val="005837D5"/>
    <w:rsid w:val="00583EFB"/>
    <w:rsid w:val="00584DDF"/>
    <w:rsid w:val="00592124"/>
    <w:rsid w:val="005A35C2"/>
    <w:rsid w:val="005A36C3"/>
    <w:rsid w:val="005A7ABD"/>
    <w:rsid w:val="005B4371"/>
    <w:rsid w:val="005B44E6"/>
    <w:rsid w:val="005C0689"/>
    <w:rsid w:val="005C10C9"/>
    <w:rsid w:val="005C1F55"/>
    <w:rsid w:val="005C527E"/>
    <w:rsid w:val="005C73D0"/>
    <w:rsid w:val="005D46E2"/>
    <w:rsid w:val="005D6C03"/>
    <w:rsid w:val="005D7DFA"/>
    <w:rsid w:val="005E0E54"/>
    <w:rsid w:val="005E2DE3"/>
    <w:rsid w:val="005F2A55"/>
    <w:rsid w:val="005F33EC"/>
    <w:rsid w:val="006000A1"/>
    <w:rsid w:val="0060520B"/>
    <w:rsid w:val="0061239C"/>
    <w:rsid w:val="00613234"/>
    <w:rsid w:val="00616118"/>
    <w:rsid w:val="006174F0"/>
    <w:rsid w:val="0062547F"/>
    <w:rsid w:val="00626D98"/>
    <w:rsid w:val="00631D6D"/>
    <w:rsid w:val="00637E2C"/>
    <w:rsid w:val="006412C3"/>
    <w:rsid w:val="00646BF0"/>
    <w:rsid w:val="00647938"/>
    <w:rsid w:val="0065576A"/>
    <w:rsid w:val="006567F6"/>
    <w:rsid w:val="00656E74"/>
    <w:rsid w:val="00657B07"/>
    <w:rsid w:val="00662BEC"/>
    <w:rsid w:val="00664B91"/>
    <w:rsid w:val="00667677"/>
    <w:rsid w:val="006707EB"/>
    <w:rsid w:val="006758C7"/>
    <w:rsid w:val="00681BDF"/>
    <w:rsid w:val="00682347"/>
    <w:rsid w:val="00682E9F"/>
    <w:rsid w:val="006867DF"/>
    <w:rsid w:val="00687069"/>
    <w:rsid w:val="00693AFC"/>
    <w:rsid w:val="00697474"/>
    <w:rsid w:val="006A0836"/>
    <w:rsid w:val="006A57F1"/>
    <w:rsid w:val="006A6366"/>
    <w:rsid w:val="006B2B46"/>
    <w:rsid w:val="006B7DD1"/>
    <w:rsid w:val="006C4578"/>
    <w:rsid w:val="006D128A"/>
    <w:rsid w:val="006D55EE"/>
    <w:rsid w:val="006D5BA5"/>
    <w:rsid w:val="006E3A22"/>
    <w:rsid w:val="006F3353"/>
    <w:rsid w:val="007019B8"/>
    <w:rsid w:val="00706329"/>
    <w:rsid w:val="00706FAB"/>
    <w:rsid w:val="00711575"/>
    <w:rsid w:val="00711808"/>
    <w:rsid w:val="0071641E"/>
    <w:rsid w:val="00720030"/>
    <w:rsid w:val="0072172E"/>
    <w:rsid w:val="00734BDD"/>
    <w:rsid w:val="00735394"/>
    <w:rsid w:val="00743743"/>
    <w:rsid w:val="00743D3A"/>
    <w:rsid w:val="00744F26"/>
    <w:rsid w:val="00745F81"/>
    <w:rsid w:val="00755FF5"/>
    <w:rsid w:val="0075747A"/>
    <w:rsid w:val="00760E98"/>
    <w:rsid w:val="00761419"/>
    <w:rsid w:val="00761420"/>
    <w:rsid w:val="007647C2"/>
    <w:rsid w:val="00773236"/>
    <w:rsid w:val="007737A6"/>
    <w:rsid w:val="0078202A"/>
    <w:rsid w:val="00784373"/>
    <w:rsid w:val="00785B00"/>
    <w:rsid w:val="007A58B3"/>
    <w:rsid w:val="007A5E73"/>
    <w:rsid w:val="007B1549"/>
    <w:rsid w:val="007B2B1B"/>
    <w:rsid w:val="007B76AC"/>
    <w:rsid w:val="007C0D99"/>
    <w:rsid w:val="007C3278"/>
    <w:rsid w:val="007C4447"/>
    <w:rsid w:val="007C7D5E"/>
    <w:rsid w:val="007D2658"/>
    <w:rsid w:val="007D3340"/>
    <w:rsid w:val="007D5178"/>
    <w:rsid w:val="007E30B0"/>
    <w:rsid w:val="007E4BBA"/>
    <w:rsid w:val="007E5F8D"/>
    <w:rsid w:val="007E769C"/>
    <w:rsid w:val="007F178A"/>
    <w:rsid w:val="007F2F3B"/>
    <w:rsid w:val="007F593D"/>
    <w:rsid w:val="007F65BD"/>
    <w:rsid w:val="007F7D75"/>
    <w:rsid w:val="00803283"/>
    <w:rsid w:val="008058D0"/>
    <w:rsid w:val="008060BC"/>
    <w:rsid w:val="00811F84"/>
    <w:rsid w:val="00812A43"/>
    <w:rsid w:val="00813926"/>
    <w:rsid w:val="0083433E"/>
    <w:rsid w:val="00844CC9"/>
    <w:rsid w:val="00847CDD"/>
    <w:rsid w:val="00853CF8"/>
    <w:rsid w:val="00855204"/>
    <w:rsid w:val="00856793"/>
    <w:rsid w:val="008722BE"/>
    <w:rsid w:val="008826CA"/>
    <w:rsid w:val="00882A9F"/>
    <w:rsid w:val="0088591F"/>
    <w:rsid w:val="00891EB6"/>
    <w:rsid w:val="00893F74"/>
    <w:rsid w:val="00895D87"/>
    <w:rsid w:val="008A2CB8"/>
    <w:rsid w:val="008A31D3"/>
    <w:rsid w:val="008A39ED"/>
    <w:rsid w:val="008A625D"/>
    <w:rsid w:val="008A6FC2"/>
    <w:rsid w:val="008A744D"/>
    <w:rsid w:val="008B335F"/>
    <w:rsid w:val="008B3B39"/>
    <w:rsid w:val="008D6477"/>
    <w:rsid w:val="008D79B0"/>
    <w:rsid w:val="008E25F9"/>
    <w:rsid w:val="008E3D8B"/>
    <w:rsid w:val="008E5505"/>
    <w:rsid w:val="008E5C68"/>
    <w:rsid w:val="008E7CD0"/>
    <w:rsid w:val="008F1057"/>
    <w:rsid w:val="008F41DC"/>
    <w:rsid w:val="008F642A"/>
    <w:rsid w:val="00901549"/>
    <w:rsid w:val="00903074"/>
    <w:rsid w:val="00913B45"/>
    <w:rsid w:val="00916564"/>
    <w:rsid w:val="0093019B"/>
    <w:rsid w:val="00937EBF"/>
    <w:rsid w:val="009417CF"/>
    <w:rsid w:val="00951D0A"/>
    <w:rsid w:val="00954271"/>
    <w:rsid w:val="009546F0"/>
    <w:rsid w:val="00955B30"/>
    <w:rsid w:val="009600CB"/>
    <w:rsid w:val="0096211B"/>
    <w:rsid w:val="00964438"/>
    <w:rsid w:val="00967431"/>
    <w:rsid w:val="00970649"/>
    <w:rsid w:val="00975BAC"/>
    <w:rsid w:val="009803B9"/>
    <w:rsid w:val="00987447"/>
    <w:rsid w:val="00993E5C"/>
    <w:rsid w:val="00994E29"/>
    <w:rsid w:val="00996BAA"/>
    <w:rsid w:val="009A06CE"/>
    <w:rsid w:val="009A1ECD"/>
    <w:rsid w:val="009A6070"/>
    <w:rsid w:val="009B0CDD"/>
    <w:rsid w:val="009B6BB4"/>
    <w:rsid w:val="009C611B"/>
    <w:rsid w:val="009D1F2C"/>
    <w:rsid w:val="009D218F"/>
    <w:rsid w:val="009D4942"/>
    <w:rsid w:val="009D6F0D"/>
    <w:rsid w:val="009E4AAC"/>
    <w:rsid w:val="009E57CF"/>
    <w:rsid w:val="009F0D30"/>
    <w:rsid w:val="009F2590"/>
    <w:rsid w:val="009F412F"/>
    <w:rsid w:val="00A007E6"/>
    <w:rsid w:val="00A020DA"/>
    <w:rsid w:val="00A04408"/>
    <w:rsid w:val="00A10B5E"/>
    <w:rsid w:val="00A1346C"/>
    <w:rsid w:val="00A148B5"/>
    <w:rsid w:val="00A152C8"/>
    <w:rsid w:val="00A17AF1"/>
    <w:rsid w:val="00A20A9B"/>
    <w:rsid w:val="00A22AC0"/>
    <w:rsid w:val="00A22E9D"/>
    <w:rsid w:val="00A31381"/>
    <w:rsid w:val="00A3792A"/>
    <w:rsid w:val="00A5077F"/>
    <w:rsid w:val="00A60CDB"/>
    <w:rsid w:val="00A661C0"/>
    <w:rsid w:val="00A66A9A"/>
    <w:rsid w:val="00A7075E"/>
    <w:rsid w:val="00A71981"/>
    <w:rsid w:val="00A736DD"/>
    <w:rsid w:val="00A738BD"/>
    <w:rsid w:val="00A741A8"/>
    <w:rsid w:val="00A75698"/>
    <w:rsid w:val="00A762EF"/>
    <w:rsid w:val="00A8005D"/>
    <w:rsid w:val="00A85657"/>
    <w:rsid w:val="00A906BA"/>
    <w:rsid w:val="00A91AAC"/>
    <w:rsid w:val="00A936BF"/>
    <w:rsid w:val="00A95F2E"/>
    <w:rsid w:val="00A96DFD"/>
    <w:rsid w:val="00AA0CD6"/>
    <w:rsid w:val="00AA5199"/>
    <w:rsid w:val="00AA66E4"/>
    <w:rsid w:val="00AA6A8C"/>
    <w:rsid w:val="00AB2479"/>
    <w:rsid w:val="00AB3B47"/>
    <w:rsid w:val="00AB59B3"/>
    <w:rsid w:val="00AB6F3E"/>
    <w:rsid w:val="00AC1759"/>
    <w:rsid w:val="00AC49A7"/>
    <w:rsid w:val="00AD11B6"/>
    <w:rsid w:val="00AD2A4F"/>
    <w:rsid w:val="00AD6731"/>
    <w:rsid w:val="00AD7D8C"/>
    <w:rsid w:val="00AE1985"/>
    <w:rsid w:val="00AF228E"/>
    <w:rsid w:val="00AF7D7A"/>
    <w:rsid w:val="00B11907"/>
    <w:rsid w:val="00B1426A"/>
    <w:rsid w:val="00B1488C"/>
    <w:rsid w:val="00B21A5B"/>
    <w:rsid w:val="00B24398"/>
    <w:rsid w:val="00B24F8D"/>
    <w:rsid w:val="00B275E6"/>
    <w:rsid w:val="00B3004D"/>
    <w:rsid w:val="00B43417"/>
    <w:rsid w:val="00B439CF"/>
    <w:rsid w:val="00B4492B"/>
    <w:rsid w:val="00B5134B"/>
    <w:rsid w:val="00B55F23"/>
    <w:rsid w:val="00B56AD7"/>
    <w:rsid w:val="00B644CE"/>
    <w:rsid w:val="00B64EBA"/>
    <w:rsid w:val="00B7167D"/>
    <w:rsid w:val="00B91811"/>
    <w:rsid w:val="00B92871"/>
    <w:rsid w:val="00B93EE1"/>
    <w:rsid w:val="00B95AE8"/>
    <w:rsid w:val="00BA17DD"/>
    <w:rsid w:val="00BA586D"/>
    <w:rsid w:val="00BB06A6"/>
    <w:rsid w:val="00BB2613"/>
    <w:rsid w:val="00BB26A9"/>
    <w:rsid w:val="00BB2DA4"/>
    <w:rsid w:val="00BB482E"/>
    <w:rsid w:val="00BB52AC"/>
    <w:rsid w:val="00BB5460"/>
    <w:rsid w:val="00BC03EA"/>
    <w:rsid w:val="00BC2594"/>
    <w:rsid w:val="00BC3342"/>
    <w:rsid w:val="00BD3A85"/>
    <w:rsid w:val="00BE349B"/>
    <w:rsid w:val="00BF0A2A"/>
    <w:rsid w:val="00BF6D0C"/>
    <w:rsid w:val="00C004B3"/>
    <w:rsid w:val="00C11409"/>
    <w:rsid w:val="00C2141A"/>
    <w:rsid w:val="00C306DA"/>
    <w:rsid w:val="00C308A5"/>
    <w:rsid w:val="00C33C9E"/>
    <w:rsid w:val="00C40133"/>
    <w:rsid w:val="00C40D9A"/>
    <w:rsid w:val="00C4554C"/>
    <w:rsid w:val="00C52579"/>
    <w:rsid w:val="00C55965"/>
    <w:rsid w:val="00C55B84"/>
    <w:rsid w:val="00C56213"/>
    <w:rsid w:val="00C60DBE"/>
    <w:rsid w:val="00C61B68"/>
    <w:rsid w:val="00C62E40"/>
    <w:rsid w:val="00C64750"/>
    <w:rsid w:val="00C65BB2"/>
    <w:rsid w:val="00C708AD"/>
    <w:rsid w:val="00C71DE4"/>
    <w:rsid w:val="00C72585"/>
    <w:rsid w:val="00C84DB5"/>
    <w:rsid w:val="00C86E56"/>
    <w:rsid w:val="00C87B9A"/>
    <w:rsid w:val="00C900E4"/>
    <w:rsid w:val="00C902C0"/>
    <w:rsid w:val="00C95BC1"/>
    <w:rsid w:val="00C96CBA"/>
    <w:rsid w:val="00CA0C83"/>
    <w:rsid w:val="00CA32A8"/>
    <w:rsid w:val="00CA3527"/>
    <w:rsid w:val="00CA3F44"/>
    <w:rsid w:val="00CA518A"/>
    <w:rsid w:val="00CA5B56"/>
    <w:rsid w:val="00CB1949"/>
    <w:rsid w:val="00CB1BB5"/>
    <w:rsid w:val="00CB4F8E"/>
    <w:rsid w:val="00CE3DAD"/>
    <w:rsid w:val="00CE4331"/>
    <w:rsid w:val="00D11FD0"/>
    <w:rsid w:val="00D17D23"/>
    <w:rsid w:val="00D20239"/>
    <w:rsid w:val="00D23B2C"/>
    <w:rsid w:val="00D24FBC"/>
    <w:rsid w:val="00D319F3"/>
    <w:rsid w:val="00D321BB"/>
    <w:rsid w:val="00D335C3"/>
    <w:rsid w:val="00D34E76"/>
    <w:rsid w:val="00D370F1"/>
    <w:rsid w:val="00D407E1"/>
    <w:rsid w:val="00D40FAA"/>
    <w:rsid w:val="00D43DB5"/>
    <w:rsid w:val="00D46FE4"/>
    <w:rsid w:val="00D51497"/>
    <w:rsid w:val="00D526A9"/>
    <w:rsid w:val="00D5609C"/>
    <w:rsid w:val="00D644A7"/>
    <w:rsid w:val="00D65A29"/>
    <w:rsid w:val="00D6734F"/>
    <w:rsid w:val="00D7129A"/>
    <w:rsid w:val="00D727D8"/>
    <w:rsid w:val="00D844DF"/>
    <w:rsid w:val="00D92B3E"/>
    <w:rsid w:val="00D95F46"/>
    <w:rsid w:val="00DA05B5"/>
    <w:rsid w:val="00DA0D2A"/>
    <w:rsid w:val="00DA3239"/>
    <w:rsid w:val="00DB5379"/>
    <w:rsid w:val="00DB7273"/>
    <w:rsid w:val="00DC10BB"/>
    <w:rsid w:val="00DC5FF2"/>
    <w:rsid w:val="00DD0379"/>
    <w:rsid w:val="00DD5F5F"/>
    <w:rsid w:val="00DE1B85"/>
    <w:rsid w:val="00DF488C"/>
    <w:rsid w:val="00DF6248"/>
    <w:rsid w:val="00E01AEE"/>
    <w:rsid w:val="00E041CB"/>
    <w:rsid w:val="00E046EB"/>
    <w:rsid w:val="00E21A7C"/>
    <w:rsid w:val="00E24F71"/>
    <w:rsid w:val="00E25BFB"/>
    <w:rsid w:val="00E33491"/>
    <w:rsid w:val="00E3469F"/>
    <w:rsid w:val="00E40BBE"/>
    <w:rsid w:val="00E412B8"/>
    <w:rsid w:val="00E437BE"/>
    <w:rsid w:val="00E441BF"/>
    <w:rsid w:val="00E755BF"/>
    <w:rsid w:val="00E84EB8"/>
    <w:rsid w:val="00E86FE0"/>
    <w:rsid w:val="00E87AE8"/>
    <w:rsid w:val="00E91B45"/>
    <w:rsid w:val="00E942B9"/>
    <w:rsid w:val="00EA25E8"/>
    <w:rsid w:val="00EA5AB1"/>
    <w:rsid w:val="00EB5A59"/>
    <w:rsid w:val="00EC6000"/>
    <w:rsid w:val="00ED1B66"/>
    <w:rsid w:val="00ED5E4B"/>
    <w:rsid w:val="00EE13C0"/>
    <w:rsid w:val="00F05E7F"/>
    <w:rsid w:val="00F10882"/>
    <w:rsid w:val="00F12354"/>
    <w:rsid w:val="00F1704E"/>
    <w:rsid w:val="00F218B9"/>
    <w:rsid w:val="00F229C7"/>
    <w:rsid w:val="00F2713A"/>
    <w:rsid w:val="00F273AA"/>
    <w:rsid w:val="00F3079A"/>
    <w:rsid w:val="00F30AEE"/>
    <w:rsid w:val="00F35E89"/>
    <w:rsid w:val="00F407B3"/>
    <w:rsid w:val="00F40857"/>
    <w:rsid w:val="00F42CA8"/>
    <w:rsid w:val="00F43D0B"/>
    <w:rsid w:val="00F47069"/>
    <w:rsid w:val="00F608D5"/>
    <w:rsid w:val="00F627AE"/>
    <w:rsid w:val="00F64786"/>
    <w:rsid w:val="00F64AF1"/>
    <w:rsid w:val="00F6524B"/>
    <w:rsid w:val="00F747B6"/>
    <w:rsid w:val="00F76958"/>
    <w:rsid w:val="00F81FE1"/>
    <w:rsid w:val="00F82B1A"/>
    <w:rsid w:val="00F841DF"/>
    <w:rsid w:val="00F84E74"/>
    <w:rsid w:val="00F86832"/>
    <w:rsid w:val="00FA3199"/>
    <w:rsid w:val="00FA38FF"/>
    <w:rsid w:val="00FA678E"/>
    <w:rsid w:val="00FB5E18"/>
    <w:rsid w:val="00FB64A9"/>
    <w:rsid w:val="00FC2909"/>
    <w:rsid w:val="00FD2CD2"/>
    <w:rsid w:val="00FD2D2E"/>
    <w:rsid w:val="00FD5825"/>
    <w:rsid w:val="00FD7628"/>
    <w:rsid w:val="00FE3FBB"/>
    <w:rsid w:val="00FF0353"/>
    <w:rsid w:val="00FF1A9B"/>
    <w:rsid w:val="26954DCF"/>
    <w:rsid w:val="393DC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F626BD"/>
  <w15:docId w15:val="{AD61F498-3942-4C21-B2F9-F5CB05E3E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2613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7B58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E7B58"/>
  </w:style>
  <w:style w:type="paragraph" w:styleId="Footer">
    <w:name w:val="footer"/>
    <w:basedOn w:val="Normal"/>
    <w:link w:val="FooterChar"/>
    <w:uiPriority w:val="99"/>
    <w:unhideWhenUsed/>
    <w:rsid w:val="001E7B58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E7B58"/>
  </w:style>
  <w:style w:type="paragraph" w:styleId="BalloonText">
    <w:name w:val="Balloon Text"/>
    <w:basedOn w:val="Normal"/>
    <w:link w:val="BalloonTextChar"/>
    <w:uiPriority w:val="99"/>
    <w:semiHidden/>
    <w:unhideWhenUsed/>
    <w:rsid w:val="001E7B5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7B5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3469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21A5B"/>
    <w:pPr>
      <w:spacing w:after="200" w:line="276" w:lineRule="auto"/>
      <w:ind w:left="720"/>
      <w:contextualSpacing/>
    </w:pPr>
    <w:rPr>
      <w:rFonts w:asciiTheme="minorHAnsi" w:hAnsiTheme="minorHAnsi" w:cstheme="minorBidi"/>
    </w:rPr>
  </w:style>
  <w:style w:type="character" w:customStyle="1" w:styleId="footer-space">
    <w:name w:val="footer-space"/>
    <w:basedOn w:val="DefaultParagraphFont"/>
    <w:rsid w:val="009B6BB4"/>
  </w:style>
  <w:style w:type="character" w:styleId="Hyperlink">
    <w:name w:val="Hyperlink"/>
    <w:basedOn w:val="DefaultParagraphFont"/>
    <w:uiPriority w:val="99"/>
    <w:unhideWhenUsed/>
    <w:rsid w:val="009B6BB4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9B6BB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B6BB4"/>
    <w:rPr>
      <w:b/>
      <w:bCs/>
    </w:rPr>
  </w:style>
  <w:style w:type="character" w:customStyle="1" w:styleId="contact-street">
    <w:name w:val="contact-street"/>
    <w:basedOn w:val="DefaultParagraphFont"/>
    <w:rsid w:val="00427A7E"/>
  </w:style>
  <w:style w:type="character" w:customStyle="1" w:styleId="contact-suburb">
    <w:name w:val="contact-suburb"/>
    <w:basedOn w:val="DefaultParagraphFont"/>
    <w:rsid w:val="00427A7E"/>
  </w:style>
  <w:style w:type="character" w:customStyle="1" w:styleId="contact-state">
    <w:name w:val="contact-state"/>
    <w:basedOn w:val="DefaultParagraphFont"/>
    <w:rsid w:val="00427A7E"/>
  </w:style>
  <w:style w:type="character" w:customStyle="1" w:styleId="contact-postcode">
    <w:name w:val="contact-postcode"/>
    <w:basedOn w:val="DefaultParagraphFont"/>
    <w:rsid w:val="00427A7E"/>
  </w:style>
  <w:style w:type="table" w:styleId="TableGrid">
    <w:name w:val="Table Grid"/>
    <w:basedOn w:val="TableNormal"/>
    <w:uiPriority w:val="59"/>
    <w:rsid w:val="00AF22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140AE"/>
  </w:style>
  <w:style w:type="character" w:customStyle="1" w:styleId="DateChar">
    <w:name w:val="Date Char"/>
    <w:basedOn w:val="DefaultParagraphFont"/>
    <w:link w:val="Date"/>
    <w:uiPriority w:val="99"/>
    <w:semiHidden/>
    <w:rsid w:val="000140AE"/>
    <w:rPr>
      <w:rFonts w:ascii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2B360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F488C"/>
    <w:rPr>
      <w:color w:val="808080"/>
      <w:shd w:val="clear" w:color="auto" w:fill="E6E6E6"/>
    </w:rPr>
  </w:style>
  <w:style w:type="paragraph" w:customStyle="1" w:styleId="textbox">
    <w:name w:val="textbox"/>
    <w:basedOn w:val="Normal"/>
    <w:rsid w:val="00AD11B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-heeutg">
    <w:name w:val="sc-heeutg"/>
    <w:basedOn w:val="DefaultParagraphFont"/>
    <w:rsid w:val="009D218F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803B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943D9"/>
    <w:rPr>
      <w:color w:val="605E5C"/>
      <w:shd w:val="clear" w:color="auto" w:fill="E1DFDD"/>
    </w:rPr>
  </w:style>
  <w:style w:type="character" w:customStyle="1" w:styleId="spellingerror">
    <w:name w:val="spellingerror"/>
    <w:basedOn w:val="DefaultParagraphFont"/>
    <w:rsid w:val="004D6FF2"/>
  </w:style>
  <w:style w:type="character" w:customStyle="1" w:styleId="normaltextrun">
    <w:name w:val="normaltextrun"/>
    <w:basedOn w:val="DefaultParagraphFont"/>
    <w:rsid w:val="004D6FF2"/>
  </w:style>
  <w:style w:type="paragraph" w:customStyle="1" w:styleId="paragraph">
    <w:name w:val="paragraph"/>
    <w:basedOn w:val="Normal"/>
    <w:rsid w:val="001536A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1536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23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73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9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5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6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5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9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9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22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1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0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5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5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8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2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6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4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6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9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6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3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22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28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21774">
          <w:marLeft w:val="126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4162">
          <w:marLeft w:val="126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378">
          <w:marLeft w:val="126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27457">
          <w:marLeft w:val="126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2583">
          <w:marLeft w:val="126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2844">
          <w:marLeft w:val="126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205">
          <w:marLeft w:val="126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17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6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34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115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882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8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chestnuthillpa.com/events/restaurant-week-a-taste-of-chestnut-hill-2020/" TargetMode="External"/><Relationship Id="rId18" Type="http://schemas.openxmlformats.org/officeDocument/2006/relationships/hyperlink" Target="https://chestnuthillpa.com/events/restaurant-week-a-taste-of-chestnut-hill-2020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chestnuthillpa.com/events/restaurant-week-a-taste-of-chestnut-hill-2020/" TargetMode="External"/><Relationship Id="rId17" Type="http://schemas.openxmlformats.org/officeDocument/2006/relationships/hyperlink" Target="https://chestnuthillpa.com/events/restaurant-week-a-taste-of-chestnut-hill-2020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chestnuthillpa.com/events/restaurant-week-a-taste-of-chestnut-hill-2020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dropbox.com/s/fspi3tw2z3sioxs/A%20Taste%20of%20Summer%20-%20Dining%20in%20Chestnut%20Hill_.pdf?dl=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hestnuthillpa.com/events/restaurant-week-a-taste-of-chestnut-hill-2020/" TargetMode="External"/><Relationship Id="rId10" Type="http://schemas.openxmlformats.org/officeDocument/2006/relationships/hyperlink" Target="https://www.dropbox.com/sh/jvrh857ta1reh07/AABv3SfM2I5b-aqcj81FagrPa?dl=0" TargetMode="External"/><Relationship Id="rId19" Type="http://schemas.openxmlformats.org/officeDocument/2006/relationships/hyperlink" Target="https://chestnuthillpa.com/events/restaurant-week-a-taste-of-chestnut-hill-2020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hestnuthillpa.com/events/restaurant-week-a-taste-of-chestnut-hill-2020/" TargetMode="External"/><Relationship Id="rId14" Type="http://schemas.openxmlformats.org/officeDocument/2006/relationships/hyperlink" Target="https://chestnuthillpa.com/events/restaurant-week-a-taste-of-chestnut-hill-2020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6E4FF7-40DF-4544-B976-C91146EE4C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850</Words>
  <Characters>485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 Route</Company>
  <LinksUpToDate>false</LinksUpToDate>
  <CharactersWithSpaces>5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ill Gehrman</dc:creator>
  <cp:lastModifiedBy>Kenneth Hilario</cp:lastModifiedBy>
  <cp:revision>4</cp:revision>
  <cp:lastPrinted>2019-01-18T21:24:00Z</cp:lastPrinted>
  <dcterms:created xsi:type="dcterms:W3CDTF">2020-08-31T16:19:00Z</dcterms:created>
  <dcterms:modified xsi:type="dcterms:W3CDTF">2020-08-31T16:22:00Z</dcterms:modified>
</cp:coreProperties>
</file>